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14A64" w14:textId="257652AD" w:rsidR="006908FA" w:rsidRDefault="006908FA">
      <w:pPr>
        <w:pStyle w:val="Title"/>
        <w:jc w:val="both"/>
      </w:pPr>
    </w:p>
    <w:p w14:paraId="094FD23F" w14:textId="77777777" w:rsidR="00AE360A" w:rsidRPr="000453EC" w:rsidRDefault="008E6E8A" w:rsidP="00404DF9">
      <w:pPr>
        <w:spacing w:after="282" w:line="383" w:lineRule="auto"/>
        <w:ind w:right="1561" w:firstLine="3338"/>
        <w:rPr>
          <w:b/>
          <w:sz w:val="28"/>
          <w:szCs w:val="28"/>
        </w:rPr>
      </w:pPr>
      <w:r>
        <w:rPr>
          <w:b/>
          <w:sz w:val="28"/>
          <w:szCs w:val="28"/>
        </w:rPr>
        <w:t>Lab Session 09</w:t>
      </w:r>
    </w:p>
    <w:p w14:paraId="56416E49" w14:textId="77777777" w:rsidR="000453EC" w:rsidRDefault="00404DF9" w:rsidP="000453EC">
      <w:pPr>
        <w:spacing w:after="282" w:line="383" w:lineRule="auto"/>
        <w:ind w:right="1561"/>
        <w:rPr>
          <w:b/>
          <w:sz w:val="28"/>
          <w:szCs w:val="28"/>
        </w:rPr>
      </w:pPr>
      <w:r w:rsidRPr="000453EC">
        <w:rPr>
          <w:b/>
          <w:sz w:val="28"/>
          <w:szCs w:val="28"/>
        </w:rPr>
        <w:t>Objective</w:t>
      </w:r>
    </w:p>
    <w:p w14:paraId="2730D797" w14:textId="77777777" w:rsidR="006908FA" w:rsidRPr="000453EC" w:rsidRDefault="006908FA" w:rsidP="000453EC">
      <w:pPr>
        <w:spacing w:after="282" w:line="383" w:lineRule="auto"/>
        <w:ind w:right="1561"/>
        <w:rPr>
          <w:b/>
          <w:sz w:val="28"/>
          <w:szCs w:val="28"/>
        </w:rPr>
      </w:pPr>
      <w:r>
        <w:t>The main objective of this lab is to learn how to add and subtract signed number in signed and magnitude, 1’s and 2’s complements.</w:t>
      </w:r>
    </w:p>
    <w:p w14:paraId="17CB7301" w14:textId="77777777" w:rsidR="006908FA" w:rsidRDefault="006908FA">
      <w:pPr>
        <w:pStyle w:val="Title"/>
        <w:jc w:val="both"/>
        <w:rPr>
          <w:b w:val="0"/>
          <w:sz w:val="24"/>
        </w:rPr>
      </w:pPr>
    </w:p>
    <w:p w14:paraId="7307BB36" w14:textId="77777777" w:rsidR="00404DF9" w:rsidRPr="000453EC" w:rsidRDefault="00404DF9" w:rsidP="00404DF9">
      <w:pPr>
        <w:spacing w:after="278"/>
        <w:ind w:right="-15"/>
        <w:rPr>
          <w:b/>
          <w:sz w:val="28"/>
          <w:szCs w:val="28"/>
        </w:rPr>
      </w:pPr>
      <w:r w:rsidRPr="000453EC">
        <w:rPr>
          <w:b/>
          <w:sz w:val="28"/>
          <w:szCs w:val="28"/>
        </w:rPr>
        <w:t xml:space="preserve">Theory: </w:t>
      </w:r>
    </w:p>
    <w:p w14:paraId="0AA5FC42" w14:textId="77777777" w:rsidR="006908FA" w:rsidRDefault="006908FA">
      <w:pPr>
        <w:jc w:val="both"/>
        <w:rPr>
          <w:b/>
          <w:snapToGrid w:val="0"/>
        </w:rPr>
      </w:pPr>
      <w:r>
        <w:rPr>
          <w:b/>
          <w:snapToGrid w:val="0"/>
        </w:rPr>
        <w:t>Task 1: Signed and Magnitude System</w:t>
      </w:r>
    </w:p>
    <w:p w14:paraId="1CCB2A59" w14:textId="77777777" w:rsidR="006908FA" w:rsidRDefault="006908FA">
      <w:pPr>
        <w:pStyle w:val="BodyText"/>
      </w:pPr>
      <w:r>
        <w:t>Note that subtraction is the same as addition with negative number. A process of addition in signed and magnitude is as follows:</w:t>
      </w:r>
    </w:p>
    <w:p w14:paraId="39245EEA" w14:textId="77777777" w:rsidR="006908FA" w:rsidRDefault="006908FA">
      <w:pPr>
        <w:pStyle w:val="BodyText"/>
      </w:pPr>
    </w:p>
    <w:p w14:paraId="435A14E5" w14:textId="77777777" w:rsidR="006908FA" w:rsidRDefault="006908FA">
      <w:pPr>
        <w:numPr>
          <w:ilvl w:val="0"/>
          <w:numId w:val="25"/>
        </w:numPr>
        <w:jc w:val="both"/>
        <w:rPr>
          <w:bCs/>
          <w:snapToGrid w:val="0"/>
        </w:rPr>
      </w:pPr>
      <w:r>
        <w:rPr>
          <w:bCs/>
          <w:snapToGrid w:val="0"/>
        </w:rPr>
        <w:t>Convert the two numbers to signed and magnitude.</w:t>
      </w:r>
    </w:p>
    <w:p w14:paraId="71E05F84" w14:textId="77777777" w:rsidR="006908FA" w:rsidRDefault="006908FA">
      <w:pPr>
        <w:numPr>
          <w:ilvl w:val="0"/>
          <w:numId w:val="25"/>
        </w:numPr>
        <w:jc w:val="both"/>
        <w:rPr>
          <w:bCs/>
          <w:snapToGrid w:val="0"/>
        </w:rPr>
      </w:pPr>
      <w:r>
        <w:rPr>
          <w:bCs/>
          <w:snapToGrid w:val="0"/>
        </w:rPr>
        <w:t>If the two numbers have the same sign, find the sum of the magnitudes and keep the sign bit.</w:t>
      </w:r>
    </w:p>
    <w:p w14:paraId="47BD5259" w14:textId="77777777" w:rsidR="006908FA" w:rsidRDefault="006908FA">
      <w:pPr>
        <w:numPr>
          <w:ilvl w:val="0"/>
          <w:numId w:val="25"/>
        </w:numPr>
        <w:jc w:val="both"/>
        <w:rPr>
          <w:bCs/>
          <w:snapToGrid w:val="0"/>
        </w:rPr>
      </w:pPr>
      <w:r>
        <w:rPr>
          <w:bCs/>
          <w:snapToGrid w:val="0"/>
        </w:rPr>
        <w:t xml:space="preserve">If the two numbers have the different signs, find the difference of the magnitudes and keep the sign of the larger magnitude. </w:t>
      </w:r>
    </w:p>
    <w:p w14:paraId="450D02DD" w14:textId="77777777" w:rsidR="006908FA" w:rsidRDefault="006908FA">
      <w:pPr>
        <w:pStyle w:val="Title"/>
        <w:jc w:val="left"/>
        <w:rPr>
          <w:sz w:val="24"/>
        </w:rPr>
      </w:pPr>
    </w:p>
    <w:p w14:paraId="1F33ACA8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  <w:r>
        <w:rPr>
          <w:sz w:val="24"/>
        </w:rPr>
        <w:t xml:space="preserve">Activity 1.1: </w:t>
      </w:r>
      <w:r>
        <w:rPr>
          <w:b w:val="0"/>
          <w:snapToGrid w:val="0"/>
          <w:sz w:val="24"/>
        </w:rPr>
        <w:t xml:space="preserve">Perform the following operation in signed and magnitude in 8 bits:  </w:t>
      </w:r>
      <w:r>
        <w:rPr>
          <w:rFonts w:ascii="Courier New" w:hAnsi="Courier New" w:cs="Courier New"/>
          <w:sz w:val="24"/>
        </w:rPr>
        <w:t>17 + 35</w:t>
      </w:r>
      <w:r>
        <w:t xml:space="preserve"> </w:t>
      </w:r>
    </w:p>
    <w:p w14:paraId="1C7370BD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9"/>
        <w:gridCol w:w="5957"/>
      </w:tblGrid>
      <w:tr w:rsidR="00FB18D0" w14:paraId="7523FC7D" w14:textId="77777777" w:rsidTr="00350338">
        <w:trPr>
          <w:trHeight w:val="3689"/>
        </w:trPr>
        <w:tc>
          <w:tcPr>
            <w:tcW w:w="3619" w:type="dxa"/>
          </w:tcPr>
          <w:p w14:paraId="3ABC64E7" w14:textId="77777777" w:rsidR="00FB18D0" w:rsidRDefault="00FB18D0" w:rsidP="00FB18D0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+17 = 11h = 00010001</w:t>
            </w:r>
          </w:p>
          <w:p w14:paraId="6877CF80" w14:textId="77777777" w:rsidR="00FB18D0" w:rsidRDefault="00FB18D0" w:rsidP="00FB18D0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+35 = 23h = 00100011</w:t>
            </w:r>
          </w:p>
          <w:p w14:paraId="57605CAE" w14:textId="77777777" w:rsidR="00FB18D0" w:rsidRDefault="00FB18D0" w:rsidP="00FB18D0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Addition of Both:</w:t>
            </w:r>
          </w:p>
          <w:p w14:paraId="26D070BB" w14:textId="77777777" w:rsidR="00FB18D0" w:rsidRDefault="00FB18D0" w:rsidP="00FB18D0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010001</w:t>
            </w:r>
          </w:p>
          <w:p w14:paraId="25817088" w14:textId="77777777" w:rsidR="00FB18D0" w:rsidRDefault="00FB18D0" w:rsidP="00FB18D0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100011</w:t>
            </w:r>
          </w:p>
          <w:p w14:paraId="71C6C687" w14:textId="77777777" w:rsidR="00FB18D0" w:rsidRDefault="00FB18D0" w:rsidP="00FB18D0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--------</w:t>
            </w:r>
          </w:p>
          <w:p w14:paraId="4935CCBC" w14:textId="019E3A67" w:rsidR="00FB18D0" w:rsidRDefault="00FB18D0" w:rsidP="00FB18D0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110100</w:t>
            </w:r>
            <w:r w:rsidR="00136B5A">
              <w:rPr>
                <w:rFonts w:ascii="Courier New" w:hAnsi="Courier New"/>
                <w:snapToGrid w:val="0"/>
                <w:color w:val="FF0000"/>
                <w:sz w:val="24"/>
              </w:rPr>
              <w:t xml:space="preserve"> = 34h = +52</w:t>
            </w:r>
          </w:p>
        </w:tc>
        <w:tc>
          <w:tcPr>
            <w:tcW w:w="5957" w:type="dxa"/>
          </w:tcPr>
          <w:p w14:paraId="2FFC17A6" w14:textId="7A51E340" w:rsidR="00FB18D0" w:rsidRDefault="00350338" w:rsidP="00350338">
            <w:pPr>
              <w:pStyle w:val="Title"/>
              <w:rPr>
                <w:rFonts w:ascii="Courier New" w:hAnsi="Courier New"/>
                <w:snapToGrid w:val="0"/>
                <w:color w:val="FF0000"/>
                <w:sz w:val="24"/>
              </w:rPr>
            </w:pPr>
            <w:r w:rsidRPr="00350338">
              <w:rPr>
                <w:rFonts w:ascii="Courier New" w:hAnsi="Courier New"/>
                <w:noProof/>
                <w:snapToGrid w:val="0"/>
                <w:color w:val="FF0000"/>
                <w:sz w:val="24"/>
              </w:rPr>
              <w:drawing>
                <wp:inline distT="0" distB="0" distL="0" distR="0" wp14:anchorId="32880C48" wp14:editId="0460AEB7">
                  <wp:extent cx="3645852" cy="25622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4008" cy="2589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4FFBCE" w14:textId="77777777" w:rsidR="006908FA" w:rsidRDefault="006908FA" w:rsidP="00FB18D0">
      <w:pPr>
        <w:pStyle w:val="Title"/>
        <w:jc w:val="left"/>
        <w:rPr>
          <w:rFonts w:ascii="Courier New" w:hAnsi="Courier New"/>
          <w:snapToGrid w:val="0"/>
          <w:color w:val="FF0000"/>
          <w:sz w:val="24"/>
        </w:rPr>
      </w:pPr>
    </w:p>
    <w:p w14:paraId="457BCF40" w14:textId="2E334082" w:rsidR="00350338" w:rsidRDefault="00350338">
      <w:pPr>
        <w:rPr>
          <w:b/>
        </w:rPr>
      </w:pPr>
      <w:r>
        <w:br w:type="page"/>
      </w:r>
    </w:p>
    <w:p w14:paraId="7F3E92D1" w14:textId="77777777" w:rsidR="006908FA" w:rsidRDefault="006908FA">
      <w:pPr>
        <w:pStyle w:val="Title"/>
        <w:jc w:val="both"/>
        <w:rPr>
          <w:sz w:val="24"/>
        </w:rPr>
      </w:pPr>
    </w:p>
    <w:p w14:paraId="3D7C317B" w14:textId="139DFA66" w:rsidR="00845F8D" w:rsidRPr="007C271C" w:rsidRDefault="006908FA" w:rsidP="007C271C">
      <w:pPr>
        <w:pStyle w:val="Title"/>
        <w:jc w:val="both"/>
        <w:rPr>
          <w:rFonts w:ascii="Courier New" w:hAnsi="Courier New" w:cs="Courier New"/>
          <w:sz w:val="24"/>
        </w:rPr>
      </w:pPr>
      <w:r>
        <w:rPr>
          <w:sz w:val="24"/>
        </w:rPr>
        <w:t>Activity 1.2:</w:t>
      </w:r>
      <w:r>
        <w:t xml:space="preserve"> </w:t>
      </w:r>
      <w:r>
        <w:rPr>
          <w:b w:val="0"/>
          <w:snapToGrid w:val="0"/>
          <w:sz w:val="24"/>
        </w:rPr>
        <w:t xml:space="preserve">Perform the following operation in signed and magnitude in 8 bits: </w:t>
      </w:r>
      <w:r>
        <w:rPr>
          <w:b w:val="0"/>
          <w:snapToGrid w:val="0"/>
          <w:sz w:val="24"/>
        </w:rPr>
        <w:sym w:font="Symbol" w:char="F02D"/>
      </w:r>
      <w:r>
        <w:rPr>
          <w:rFonts w:ascii="Courier New" w:hAnsi="Courier New" w:cs="Courier New"/>
          <w:sz w:val="24"/>
        </w:rPr>
        <w:t>17 + 35</w:t>
      </w:r>
    </w:p>
    <w:p w14:paraId="0ED36581" w14:textId="77777777" w:rsidR="006908FA" w:rsidRDefault="006908FA">
      <w:pPr>
        <w:pStyle w:val="Title"/>
        <w:jc w:val="both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40"/>
        <w:gridCol w:w="5736"/>
      </w:tblGrid>
      <w:tr w:rsidR="00845F8D" w14:paraId="11EF2938" w14:textId="77777777" w:rsidTr="00845F8D">
        <w:tc>
          <w:tcPr>
            <w:tcW w:w="4788" w:type="dxa"/>
          </w:tcPr>
          <w:p w14:paraId="3E01AC7F" w14:textId="30BC165A" w:rsidR="00845F8D" w:rsidRDefault="00845F8D" w:rsidP="00845F8D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-17 = </w:t>
            </w:r>
            <w:proofErr w:type="spellStart"/>
            <w:r>
              <w:rPr>
                <w:rFonts w:ascii="Courier New" w:hAnsi="Courier New"/>
                <w:snapToGrid w:val="0"/>
                <w:color w:val="FF0000"/>
                <w:sz w:val="24"/>
              </w:rPr>
              <w:t>EFh</w:t>
            </w:r>
            <w:proofErr w:type="spellEnd"/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 = 11101111</w:t>
            </w:r>
          </w:p>
          <w:p w14:paraId="614361A5" w14:textId="77777777" w:rsidR="00845F8D" w:rsidRDefault="00845F8D" w:rsidP="00845F8D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+35 = 23h = 00100011</w:t>
            </w:r>
          </w:p>
          <w:p w14:paraId="7105EB27" w14:textId="55FACE3C" w:rsidR="00845F8D" w:rsidRDefault="00845F8D" w:rsidP="00845F8D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Difference of Both:</w:t>
            </w:r>
          </w:p>
          <w:p w14:paraId="7CBB9FF1" w14:textId="77777777" w:rsidR="00845F8D" w:rsidRDefault="00845F8D" w:rsidP="00845F8D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11101111</w:t>
            </w:r>
          </w:p>
          <w:p w14:paraId="2C92BB92" w14:textId="17504033" w:rsidR="00845F8D" w:rsidRDefault="00845F8D" w:rsidP="00845F8D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100011</w:t>
            </w:r>
          </w:p>
          <w:p w14:paraId="143296A0" w14:textId="77777777" w:rsidR="00845F8D" w:rsidRDefault="00845F8D" w:rsidP="00845F8D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--------</w:t>
            </w:r>
          </w:p>
          <w:p w14:paraId="73C92FA5" w14:textId="00A74DA0" w:rsidR="00845F8D" w:rsidRDefault="00845F8D" w:rsidP="00845F8D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010010 = 12h = +12</w:t>
            </w:r>
          </w:p>
          <w:p w14:paraId="67180A88" w14:textId="77777777" w:rsidR="00845F8D" w:rsidRDefault="00845F8D">
            <w:pPr>
              <w:pStyle w:val="Title"/>
              <w:jc w:val="both"/>
              <w:rPr>
                <w:sz w:val="24"/>
              </w:rPr>
            </w:pPr>
          </w:p>
        </w:tc>
        <w:tc>
          <w:tcPr>
            <w:tcW w:w="4788" w:type="dxa"/>
          </w:tcPr>
          <w:p w14:paraId="205903B0" w14:textId="44DE8C3A" w:rsidR="00845F8D" w:rsidRDefault="00350338">
            <w:pPr>
              <w:pStyle w:val="Title"/>
              <w:jc w:val="both"/>
              <w:rPr>
                <w:sz w:val="24"/>
              </w:rPr>
            </w:pPr>
            <w:r w:rsidRPr="00350338">
              <w:rPr>
                <w:noProof/>
                <w:sz w:val="24"/>
              </w:rPr>
              <w:drawing>
                <wp:inline distT="0" distB="0" distL="0" distR="0" wp14:anchorId="28B67021" wp14:editId="75674755">
                  <wp:extent cx="3505200" cy="2433792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2986" cy="2439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E9AC26" w14:textId="68C8B9ED" w:rsidR="006908FA" w:rsidRDefault="006908FA">
      <w:pPr>
        <w:pStyle w:val="Title"/>
        <w:jc w:val="both"/>
        <w:rPr>
          <w:sz w:val="24"/>
        </w:rPr>
      </w:pPr>
    </w:p>
    <w:p w14:paraId="7791A704" w14:textId="29C13034" w:rsidR="00BC2D96" w:rsidRDefault="00BC2D96">
      <w:pPr>
        <w:pStyle w:val="Title"/>
        <w:jc w:val="both"/>
        <w:rPr>
          <w:sz w:val="24"/>
        </w:rPr>
      </w:pPr>
    </w:p>
    <w:p w14:paraId="7362F628" w14:textId="368A505F" w:rsidR="00BC2D96" w:rsidRDefault="00BC2D96">
      <w:pPr>
        <w:pStyle w:val="Title"/>
        <w:jc w:val="both"/>
        <w:rPr>
          <w:sz w:val="24"/>
        </w:rPr>
      </w:pPr>
    </w:p>
    <w:p w14:paraId="733A1F74" w14:textId="17D5A845" w:rsidR="00BC2D96" w:rsidRDefault="00BC2D96">
      <w:pPr>
        <w:pStyle w:val="Title"/>
        <w:jc w:val="both"/>
        <w:rPr>
          <w:sz w:val="24"/>
        </w:rPr>
      </w:pPr>
    </w:p>
    <w:p w14:paraId="7AA50DBE" w14:textId="290D3872" w:rsidR="00BC2D96" w:rsidRDefault="00BC2D96">
      <w:pPr>
        <w:pStyle w:val="Title"/>
        <w:jc w:val="both"/>
        <w:rPr>
          <w:sz w:val="24"/>
        </w:rPr>
      </w:pPr>
    </w:p>
    <w:p w14:paraId="7B3B4228" w14:textId="77777777" w:rsidR="00BC2D96" w:rsidRDefault="00BC2D96">
      <w:pPr>
        <w:pStyle w:val="Title"/>
        <w:jc w:val="both"/>
        <w:rPr>
          <w:sz w:val="24"/>
        </w:rPr>
      </w:pPr>
    </w:p>
    <w:p w14:paraId="122A9515" w14:textId="4E5FCA44" w:rsidR="006908FA" w:rsidRDefault="006908FA" w:rsidP="008C54FF">
      <w:pPr>
        <w:pStyle w:val="Title"/>
        <w:jc w:val="both"/>
        <w:rPr>
          <w:rFonts w:ascii="Courier New" w:hAnsi="Courier New" w:cs="Courier New"/>
          <w:sz w:val="24"/>
        </w:rPr>
      </w:pPr>
      <w:r>
        <w:rPr>
          <w:sz w:val="24"/>
        </w:rPr>
        <w:t>Activity 1.3:</w:t>
      </w:r>
      <w:r>
        <w:t xml:space="preserve"> </w:t>
      </w:r>
      <w:r>
        <w:rPr>
          <w:b w:val="0"/>
          <w:snapToGrid w:val="0"/>
          <w:sz w:val="24"/>
        </w:rPr>
        <w:t xml:space="preserve">Perform the following operation in signed and magnitude in </w:t>
      </w:r>
      <w:smartTag w:uri="urn:schemas-microsoft-com:office:smarttags" w:element="time">
        <w:smartTagPr>
          <w:attr w:name="Minute" w:val="0"/>
          <w:attr w:name="Hour" w:val="8"/>
        </w:smartTagPr>
        <w:r>
          <w:rPr>
            <w:b w:val="0"/>
            <w:snapToGrid w:val="0"/>
            <w:sz w:val="24"/>
          </w:rPr>
          <w:t xml:space="preserve">8 bits: </w:t>
        </w:r>
        <w:r>
          <w:rPr>
            <w:b w:val="0"/>
            <w:snapToGrid w:val="0"/>
            <w:sz w:val="24"/>
          </w:rPr>
          <w:sym w:font="Symbol" w:char="F02D"/>
        </w:r>
        <w:r>
          <w:rPr>
            <w:rFonts w:ascii="Courier New" w:hAnsi="Courier New" w:cs="Courier New"/>
            <w:sz w:val="24"/>
          </w:rPr>
          <w:t>23</w:t>
        </w:r>
      </w:smartTag>
      <w:r>
        <w:rPr>
          <w:rFonts w:ascii="Courier New" w:hAnsi="Courier New" w:cs="Courier New"/>
          <w:sz w:val="24"/>
        </w:rPr>
        <w:t xml:space="preserve"> </w:t>
      </w:r>
      <w:r>
        <w:rPr>
          <w:b w:val="0"/>
          <w:snapToGrid w:val="0"/>
          <w:sz w:val="24"/>
        </w:rPr>
        <w:sym w:font="Symbol" w:char="F02D"/>
      </w:r>
      <w:r>
        <w:rPr>
          <w:rFonts w:ascii="Courier New" w:hAnsi="Courier New" w:cs="Courier New"/>
          <w:sz w:val="24"/>
        </w:rPr>
        <w:t xml:space="preserve"> 44</w:t>
      </w:r>
    </w:p>
    <w:p w14:paraId="4BDF64C0" w14:textId="77777777" w:rsidR="008C54FF" w:rsidRPr="008C54FF" w:rsidRDefault="008C54FF" w:rsidP="008C54FF">
      <w:pPr>
        <w:pStyle w:val="Title"/>
        <w:jc w:val="both"/>
        <w:rPr>
          <w:rFonts w:ascii="Courier New" w:hAnsi="Courier New" w:cs="Courier New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50"/>
        <w:gridCol w:w="5826"/>
      </w:tblGrid>
      <w:tr w:rsidR="00C9155F" w14:paraId="41780619" w14:textId="77777777" w:rsidTr="00AB05E1">
        <w:tc>
          <w:tcPr>
            <w:tcW w:w="4788" w:type="dxa"/>
          </w:tcPr>
          <w:p w14:paraId="6D73AD18" w14:textId="71C3CA54" w:rsidR="00AB05E1" w:rsidRDefault="00AB05E1" w:rsidP="00AB05E1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-23 = E9h = 11101001</w:t>
            </w:r>
          </w:p>
          <w:p w14:paraId="09C467F6" w14:textId="15F4F8B6" w:rsidR="00AB05E1" w:rsidRDefault="00AB05E1" w:rsidP="00AB05E1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-44 = D4h = 00101100</w:t>
            </w:r>
          </w:p>
          <w:p w14:paraId="4ED4EDC1" w14:textId="11A4E5A5" w:rsidR="00AB05E1" w:rsidRDefault="00E149A6" w:rsidP="00AB05E1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Addition</w:t>
            </w:r>
            <w:r w:rsidR="00AB05E1">
              <w:rPr>
                <w:rFonts w:ascii="Courier New" w:hAnsi="Courier New"/>
                <w:snapToGrid w:val="0"/>
                <w:color w:val="FF0000"/>
                <w:sz w:val="24"/>
              </w:rPr>
              <w:t xml:space="preserve"> of Both:</w:t>
            </w:r>
          </w:p>
          <w:p w14:paraId="0BF09C33" w14:textId="77777777" w:rsidR="00EC0270" w:rsidRDefault="00EC0270" w:rsidP="00AB05E1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11101001</w:t>
            </w:r>
          </w:p>
          <w:p w14:paraId="08A1F0C3" w14:textId="77777777" w:rsidR="00EC0270" w:rsidRDefault="00EC0270" w:rsidP="00AB05E1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101100</w:t>
            </w:r>
          </w:p>
          <w:p w14:paraId="0C1400B4" w14:textId="70C9CBF2" w:rsidR="00AB05E1" w:rsidRDefault="00AB05E1" w:rsidP="00AB05E1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--------</w:t>
            </w:r>
          </w:p>
          <w:p w14:paraId="766BA8AB" w14:textId="086BF085" w:rsidR="00AB05E1" w:rsidRDefault="009E767A" w:rsidP="00AB05E1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 w:rsidRPr="009E767A">
              <w:rPr>
                <w:rFonts w:ascii="Courier New" w:hAnsi="Courier New"/>
                <w:snapToGrid w:val="0"/>
                <w:color w:val="FF0000"/>
                <w:sz w:val="24"/>
              </w:rPr>
              <w:t>10111101</w:t>
            </w: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 </w:t>
            </w:r>
            <w:r w:rsidR="00AB05E1">
              <w:rPr>
                <w:rFonts w:ascii="Courier New" w:hAnsi="Courier New"/>
                <w:snapToGrid w:val="0"/>
                <w:color w:val="FF0000"/>
                <w:sz w:val="24"/>
              </w:rPr>
              <w:t xml:space="preserve">= </w:t>
            </w:r>
            <w:r w:rsidR="007804F5">
              <w:rPr>
                <w:rFonts w:ascii="Courier New" w:hAnsi="Courier New"/>
                <w:snapToGrid w:val="0"/>
                <w:color w:val="FF0000"/>
                <w:sz w:val="24"/>
              </w:rPr>
              <w:t>BDH</w:t>
            </w:r>
            <w:r w:rsidR="00AB05E1">
              <w:rPr>
                <w:rFonts w:ascii="Courier New" w:hAnsi="Courier New"/>
                <w:snapToGrid w:val="0"/>
                <w:color w:val="FF0000"/>
                <w:sz w:val="24"/>
              </w:rPr>
              <w:t xml:space="preserve"> = </w:t>
            </w:r>
            <w:r w:rsidR="007804F5">
              <w:rPr>
                <w:rFonts w:ascii="Courier New" w:hAnsi="Courier New"/>
                <w:snapToGrid w:val="0"/>
                <w:color w:val="FF0000"/>
                <w:sz w:val="24"/>
              </w:rPr>
              <w:t>-66</w:t>
            </w:r>
          </w:p>
          <w:p w14:paraId="160718C8" w14:textId="77777777" w:rsidR="00AB05E1" w:rsidRDefault="00AB05E1">
            <w:pPr>
              <w:pStyle w:val="Title"/>
              <w:jc w:val="both"/>
              <w:rPr>
                <w:sz w:val="24"/>
              </w:rPr>
            </w:pPr>
          </w:p>
        </w:tc>
        <w:tc>
          <w:tcPr>
            <w:tcW w:w="4788" w:type="dxa"/>
          </w:tcPr>
          <w:p w14:paraId="294E71FF" w14:textId="0BD40102" w:rsidR="00AB05E1" w:rsidRDefault="008C54FF">
            <w:pPr>
              <w:pStyle w:val="Title"/>
              <w:jc w:val="both"/>
              <w:rPr>
                <w:sz w:val="24"/>
              </w:rPr>
            </w:pPr>
            <w:r w:rsidRPr="008C54FF">
              <w:rPr>
                <w:noProof/>
                <w:sz w:val="24"/>
              </w:rPr>
              <w:drawing>
                <wp:inline distT="0" distB="0" distL="0" distR="0" wp14:anchorId="5F3759AE" wp14:editId="65E8F958">
                  <wp:extent cx="3552888" cy="2447925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7761" cy="24650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A60679" w14:textId="77777777" w:rsidR="006908FA" w:rsidRDefault="006908FA">
      <w:pPr>
        <w:pStyle w:val="Title"/>
        <w:jc w:val="both"/>
        <w:rPr>
          <w:sz w:val="24"/>
        </w:rPr>
      </w:pPr>
    </w:p>
    <w:p w14:paraId="2A52FA25" w14:textId="77777777" w:rsidR="006908FA" w:rsidRDefault="006908FA">
      <w:pPr>
        <w:jc w:val="both"/>
        <w:rPr>
          <w:bCs/>
        </w:rPr>
      </w:pPr>
      <w:r>
        <w:rPr>
          <w:b/>
          <w:snapToGrid w:val="0"/>
        </w:rPr>
        <w:t xml:space="preserve">Task 2: </w:t>
      </w:r>
      <w:r>
        <w:rPr>
          <w:b/>
        </w:rPr>
        <w:t xml:space="preserve">1’s Complement </w:t>
      </w:r>
    </w:p>
    <w:p w14:paraId="4C531B08" w14:textId="77777777" w:rsidR="006908FA" w:rsidRDefault="006908FA">
      <w:pPr>
        <w:pStyle w:val="BodyText"/>
      </w:pPr>
      <w:r>
        <w:t>A process of addition in 1’s complement is as follows:</w:t>
      </w:r>
    </w:p>
    <w:p w14:paraId="2B40E796" w14:textId="77777777" w:rsidR="006908FA" w:rsidRDefault="006908FA">
      <w:pPr>
        <w:pStyle w:val="BodyText"/>
      </w:pPr>
    </w:p>
    <w:p w14:paraId="74012B9F" w14:textId="77777777" w:rsidR="006908FA" w:rsidRDefault="006908FA">
      <w:pPr>
        <w:numPr>
          <w:ilvl w:val="0"/>
          <w:numId w:val="26"/>
        </w:numPr>
        <w:jc w:val="both"/>
        <w:rPr>
          <w:bCs/>
          <w:snapToGrid w:val="0"/>
        </w:rPr>
      </w:pPr>
      <w:r>
        <w:rPr>
          <w:bCs/>
          <w:snapToGrid w:val="0"/>
        </w:rPr>
        <w:t>Convert the two numbers to 1’s complement.</w:t>
      </w:r>
    </w:p>
    <w:p w14:paraId="6BF37390" w14:textId="77777777" w:rsidR="006908FA" w:rsidRDefault="006908FA">
      <w:pPr>
        <w:numPr>
          <w:ilvl w:val="0"/>
          <w:numId w:val="26"/>
        </w:numPr>
        <w:jc w:val="both"/>
        <w:rPr>
          <w:bCs/>
          <w:snapToGrid w:val="0"/>
        </w:rPr>
      </w:pPr>
      <w:r>
        <w:rPr>
          <w:bCs/>
          <w:snapToGrid w:val="0"/>
        </w:rPr>
        <w:t>Perform addition.</w:t>
      </w:r>
    </w:p>
    <w:p w14:paraId="75A53E71" w14:textId="77777777" w:rsidR="006908FA" w:rsidRDefault="006908FA">
      <w:pPr>
        <w:numPr>
          <w:ilvl w:val="0"/>
          <w:numId w:val="26"/>
        </w:numPr>
        <w:jc w:val="both"/>
        <w:rPr>
          <w:bCs/>
          <w:snapToGrid w:val="0"/>
        </w:rPr>
      </w:pPr>
      <w:r>
        <w:rPr>
          <w:bCs/>
          <w:snapToGrid w:val="0"/>
        </w:rPr>
        <w:t>If there is a carry out, add one to the sum.</w:t>
      </w:r>
    </w:p>
    <w:p w14:paraId="5F595AE0" w14:textId="77777777" w:rsidR="006908FA" w:rsidRDefault="006908FA">
      <w:pPr>
        <w:ind w:left="66"/>
        <w:jc w:val="both"/>
        <w:rPr>
          <w:bCs/>
          <w:snapToGrid w:val="0"/>
        </w:rPr>
      </w:pPr>
    </w:p>
    <w:p w14:paraId="02003DE3" w14:textId="77777777" w:rsidR="006908FA" w:rsidRDefault="006908FA">
      <w:pPr>
        <w:pStyle w:val="Title"/>
        <w:jc w:val="both"/>
        <w:rPr>
          <w:b w:val="0"/>
          <w:snapToGrid w:val="0"/>
          <w:sz w:val="24"/>
        </w:rPr>
      </w:pPr>
      <w:r>
        <w:rPr>
          <w:sz w:val="24"/>
        </w:rPr>
        <w:t xml:space="preserve">Activity 2.1: </w:t>
      </w:r>
      <w:r>
        <w:rPr>
          <w:b w:val="0"/>
          <w:snapToGrid w:val="0"/>
          <w:sz w:val="24"/>
        </w:rPr>
        <w:t xml:space="preserve">Perform the following operation in 1’s complement in 8 bits:  </w:t>
      </w:r>
      <w:r>
        <w:rPr>
          <w:rFonts w:ascii="Courier New" w:hAnsi="Courier New" w:cs="Courier New"/>
          <w:sz w:val="24"/>
        </w:rPr>
        <w:t>17 + 35</w:t>
      </w:r>
      <w:r>
        <w:rPr>
          <w:b w:val="0"/>
          <w:snapToGrid w:val="0"/>
          <w:sz w:val="24"/>
        </w:rPr>
        <w:t xml:space="preserve">  </w:t>
      </w:r>
    </w:p>
    <w:p w14:paraId="5E52E044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50"/>
        <w:gridCol w:w="5526"/>
      </w:tblGrid>
      <w:tr w:rsidR="00B647E6" w14:paraId="4E3BFE73" w14:textId="77777777" w:rsidTr="00B647E6">
        <w:tc>
          <w:tcPr>
            <w:tcW w:w="4608" w:type="dxa"/>
          </w:tcPr>
          <w:p w14:paraId="6E9D59AA" w14:textId="4916BE56" w:rsidR="00B647E6" w:rsidRDefault="00B647E6" w:rsidP="00B647E6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17 WITH 1’S COM = 00010001</w:t>
            </w:r>
          </w:p>
          <w:p w14:paraId="2585D16F" w14:textId="013E5739" w:rsidR="00B647E6" w:rsidRDefault="00B647E6" w:rsidP="00B647E6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35 WITH 1’S COM = 00100011</w:t>
            </w:r>
          </w:p>
          <w:p w14:paraId="19C060C6" w14:textId="77777777" w:rsidR="00B647E6" w:rsidRDefault="00B647E6" w:rsidP="00B647E6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Addition of Both:</w:t>
            </w:r>
          </w:p>
          <w:p w14:paraId="41A1548A" w14:textId="77777777" w:rsidR="00B647E6" w:rsidRDefault="00B647E6" w:rsidP="00B647E6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010001</w:t>
            </w:r>
          </w:p>
          <w:p w14:paraId="6EBE4A83" w14:textId="77777777" w:rsidR="00B647E6" w:rsidRDefault="00B647E6" w:rsidP="00B647E6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100011</w:t>
            </w:r>
          </w:p>
          <w:p w14:paraId="5D5302B6" w14:textId="1A7AA951" w:rsidR="00B647E6" w:rsidRDefault="00B647E6" w:rsidP="00B647E6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--------</w:t>
            </w:r>
          </w:p>
          <w:p w14:paraId="549BD6A9" w14:textId="46AD1A9B" w:rsidR="00B647E6" w:rsidRDefault="00B647E6" w:rsidP="00B647E6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110100 = 34H = 52</w:t>
            </w:r>
          </w:p>
          <w:p w14:paraId="5DB07B0F" w14:textId="77777777" w:rsidR="00B647E6" w:rsidRDefault="00B647E6" w:rsidP="00D363A3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</w:p>
        </w:tc>
        <w:tc>
          <w:tcPr>
            <w:tcW w:w="4968" w:type="dxa"/>
          </w:tcPr>
          <w:p w14:paraId="566DD2C7" w14:textId="14751871" w:rsidR="00B647E6" w:rsidRDefault="00B647E6" w:rsidP="00D363A3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 w:rsidRPr="00B647E6">
              <w:rPr>
                <w:rFonts w:ascii="Courier New" w:hAnsi="Courier New"/>
                <w:noProof/>
                <w:snapToGrid w:val="0"/>
                <w:color w:val="FF0000"/>
                <w:sz w:val="24"/>
              </w:rPr>
              <w:drawing>
                <wp:inline distT="0" distB="0" distL="0" distR="0" wp14:anchorId="6B3750EF" wp14:editId="582015D7">
                  <wp:extent cx="3364230" cy="2353164"/>
                  <wp:effectExtent l="0" t="0" r="762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1272" cy="23720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D7C38F" w14:textId="77777777" w:rsidR="006908FA" w:rsidRDefault="006908FA" w:rsidP="00D363A3">
      <w:pPr>
        <w:pStyle w:val="Title"/>
        <w:jc w:val="left"/>
        <w:rPr>
          <w:rFonts w:ascii="Courier New" w:hAnsi="Courier New"/>
          <w:snapToGrid w:val="0"/>
          <w:color w:val="FF0000"/>
          <w:sz w:val="24"/>
        </w:rPr>
      </w:pPr>
    </w:p>
    <w:p w14:paraId="44764347" w14:textId="77777777" w:rsidR="006908FA" w:rsidRDefault="006908FA">
      <w:pPr>
        <w:pStyle w:val="Title"/>
        <w:rPr>
          <w:rFonts w:ascii="Courier New" w:hAnsi="Courier New"/>
          <w:snapToGrid w:val="0"/>
          <w:color w:val="FF0000"/>
          <w:sz w:val="24"/>
        </w:rPr>
      </w:pPr>
    </w:p>
    <w:p w14:paraId="07FFDE14" w14:textId="77777777" w:rsidR="006908FA" w:rsidRDefault="006908FA">
      <w:pPr>
        <w:pStyle w:val="Title"/>
        <w:jc w:val="both"/>
        <w:rPr>
          <w:sz w:val="24"/>
        </w:rPr>
      </w:pPr>
    </w:p>
    <w:p w14:paraId="7DF74C3A" w14:textId="77777777" w:rsidR="006908FA" w:rsidRDefault="006908FA">
      <w:pPr>
        <w:jc w:val="both"/>
        <w:rPr>
          <w:snapToGrid w:val="0"/>
        </w:rPr>
      </w:pPr>
      <w:r>
        <w:rPr>
          <w:b/>
          <w:bCs/>
        </w:rPr>
        <w:t>Activity 2.2:</w:t>
      </w:r>
      <w:r>
        <w:t xml:space="preserve"> </w:t>
      </w:r>
      <w:r>
        <w:rPr>
          <w:bCs/>
          <w:snapToGrid w:val="0"/>
        </w:rPr>
        <w:t>Perform the following operation in 1’s complement</w:t>
      </w:r>
      <w:r>
        <w:rPr>
          <w:b/>
          <w:snapToGrid w:val="0"/>
        </w:rPr>
        <w:t xml:space="preserve"> </w:t>
      </w:r>
      <w:r>
        <w:rPr>
          <w:bCs/>
          <w:snapToGrid w:val="0"/>
        </w:rPr>
        <w:t xml:space="preserve">in 8 bits: </w:t>
      </w:r>
      <w:r>
        <w:rPr>
          <w:b/>
          <w:snapToGrid w:val="0"/>
        </w:rPr>
        <w:sym w:font="Symbol" w:char="F02D"/>
      </w:r>
      <w:r>
        <w:rPr>
          <w:rFonts w:ascii="Courier New" w:hAnsi="Courier New" w:cs="Courier New"/>
          <w:b/>
        </w:rPr>
        <w:t>17 + 35</w:t>
      </w:r>
      <w:r>
        <w:rPr>
          <w:snapToGrid w:val="0"/>
        </w:rPr>
        <w:tab/>
      </w:r>
    </w:p>
    <w:p w14:paraId="1334384C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8"/>
        <w:gridCol w:w="5288"/>
      </w:tblGrid>
      <w:tr w:rsidR="007319FD" w14:paraId="6DCD5A88" w14:textId="77777777" w:rsidTr="009C13CE">
        <w:tc>
          <w:tcPr>
            <w:tcW w:w="4788" w:type="dxa"/>
          </w:tcPr>
          <w:p w14:paraId="7A16FD94" w14:textId="6DF3E948" w:rsidR="009C13CE" w:rsidRDefault="009C13CE" w:rsidP="009C13CE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-17 WITH 1’S COM = 1110111</w:t>
            </w:r>
            <w:r w:rsidR="007319FD">
              <w:rPr>
                <w:rFonts w:ascii="Courier New" w:hAnsi="Courier New"/>
                <w:snapToGrid w:val="0"/>
                <w:color w:val="FF0000"/>
                <w:sz w:val="24"/>
              </w:rPr>
              <w:t>0</w:t>
            </w:r>
          </w:p>
          <w:p w14:paraId="5F0AFF70" w14:textId="77777777" w:rsidR="009C13CE" w:rsidRDefault="009C13CE" w:rsidP="009C13CE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35 WITH 1’S COM = 00100011</w:t>
            </w:r>
          </w:p>
          <w:p w14:paraId="43F66273" w14:textId="77777777" w:rsidR="009C13CE" w:rsidRDefault="009C13CE" w:rsidP="009C13CE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Addition of Both:</w:t>
            </w:r>
          </w:p>
          <w:p w14:paraId="0B8353F9" w14:textId="77777777" w:rsidR="007319FD" w:rsidRDefault="007319FD" w:rsidP="009C13CE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11101110</w:t>
            </w:r>
          </w:p>
          <w:p w14:paraId="4C6A78AA" w14:textId="635D4094" w:rsidR="009C13CE" w:rsidRDefault="009C13CE" w:rsidP="009C13CE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100011</w:t>
            </w:r>
          </w:p>
          <w:p w14:paraId="2BA3FD82" w14:textId="77777777" w:rsidR="009C13CE" w:rsidRDefault="009C13CE" w:rsidP="009C13CE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--------</w:t>
            </w:r>
          </w:p>
          <w:p w14:paraId="4D411F58" w14:textId="3614C14F" w:rsidR="009C13CE" w:rsidRDefault="007319FD" w:rsidP="009C13CE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010010</w:t>
            </w:r>
            <w:r w:rsidR="009C13CE">
              <w:rPr>
                <w:rFonts w:ascii="Courier New" w:hAnsi="Courier New"/>
                <w:snapToGrid w:val="0"/>
                <w:color w:val="FF0000"/>
                <w:sz w:val="24"/>
              </w:rPr>
              <w:t xml:space="preserve"> = </w:t>
            </w:r>
            <w:r>
              <w:rPr>
                <w:rFonts w:ascii="Courier New" w:hAnsi="Courier New"/>
                <w:snapToGrid w:val="0"/>
                <w:color w:val="FF0000"/>
                <w:sz w:val="24"/>
              </w:rPr>
              <w:t>12</w:t>
            </w:r>
            <w:r w:rsidR="009C13CE">
              <w:rPr>
                <w:rFonts w:ascii="Courier New" w:hAnsi="Courier New"/>
                <w:snapToGrid w:val="0"/>
                <w:color w:val="FF0000"/>
                <w:sz w:val="24"/>
              </w:rPr>
              <w:t xml:space="preserve">H = </w:t>
            </w:r>
            <w:r>
              <w:rPr>
                <w:rFonts w:ascii="Courier New" w:hAnsi="Courier New"/>
                <w:snapToGrid w:val="0"/>
                <w:color w:val="FF0000"/>
                <w:sz w:val="24"/>
              </w:rPr>
              <w:t>1</w:t>
            </w:r>
            <w:r w:rsidR="00115D9E">
              <w:rPr>
                <w:rFonts w:ascii="Courier New" w:hAnsi="Courier New"/>
                <w:snapToGrid w:val="0"/>
                <w:color w:val="FF0000"/>
                <w:sz w:val="24"/>
              </w:rPr>
              <w:t>8</w:t>
            </w:r>
          </w:p>
          <w:p w14:paraId="364D31AE" w14:textId="77777777" w:rsidR="009C13CE" w:rsidRDefault="009C13CE">
            <w:pPr>
              <w:pStyle w:val="Title"/>
              <w:jc w:val="both"/>
              <w:rPr>
                <w:sz w:val="24"/>
              </w:rPr>
            </w:pPr>
          </w:p>
        </w:tc>
        <w:tc>
          <w:tcPr>
            <w:tcW w:w="4788" w:type="dxa"/>
          </w:tcPr>
          <w:p w14:paraId="4A77B7A7" w14:textId="51F832CF" w:rsidR="009C13CE" w:rsidRDefault="007319FD">
            <w:pPr>
              <w:pStyle w:val="Title"/>
              <w:jc w:val="both"/>
              <w:rPr>
                <w:sz w:val="24"/>
              </w:rPr>
            </w:pPr>
            <w:r w:rsidRPr="007319FD">
              <w:rPr>
                <w:noProof/>
                <w:sz w:val="24"/>
              </w:rPr>
              <w:drawing>
                <wp:inline distT="0" distB="0" distL="0" distR="0" wp14:anchorId="39C20F2F" wp14:editId="4B9F3CF0">
                  <wp:extent cx="3220893" cy="2265292"/>
                  <wp:effectExtent l="0" t="0" r="0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9892" cy="2285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A15927" w14:textId="77777777" w:rsidR="006908FA" w:rsidRPr="00CC15EF" w:rsidRDefault="006908FA">
      <w:pPr>
        <w:pStyle w:val="Title"/>
        <w:jc w:val="both"/>
        <w:rPr>
          <w:sz w:val="24"/>
        </w:rPr>
      </w:pPr>
    </w:p>
    <w:p w14:paraId="37E5F82C" w14:textId="1280E0E7" w:rsidR="009B55DD" w:rsidRDefault="009B55DD">
      <w:pPr>
        <w:rPr>
          <w:b/>
        </w:rPr>
      </w:pPr>
      <w:r>
        <w:br w:type="page"/>
      </w:r>
    </w:p>
    <w:p w14:paraId="7540B1D7" w14:textId="77777777" w:rsidR="006908FA" w:rsidRDefault="006908FA">
      <w:pPr>
        <w:pStyle w:val="Title"/>
        <w:jc w:val="both"/>
        <w:rPr>
          <w:sz w:val="24"/>
        </w:rPr>
      </w:pPr>
    </w:p>
    <w:p w14:paraId="0C6E8302" w14:textId="77777777" w:rsidR="006908FA" w:rsidRDefault="006908FA">
      <w:pPr>
        <w:pStyle w:val="Title"/>
        <w:jc w:val="left"/>
        <w:rPr>
          <w:rFonts w:ascii="Courier New" w:hAnsi="Courier New" w:cs="Courier New"/>
          <w:sz w:val="24"/>
        </w:rPr>
      </w:pPr>
      <w:r>
        <w:rPr>
          <w:sz w:val="24"/>
        </w:rPr>
        <w:t>Activity 2.3:</w:t>
      </w:r>
      <w:r>
        <w:t xml:space="preserve"> </w:t>
      </w:r>
      <w:r>
        <w:rPr>
          <w:b w:val="0"/>
          <w:snapToGrid w:val="0"/>
          <w:sz w:val="24"/>
        </w:rPr>
        <w:t xml:space="preserve">Perform the following operation in 1’s complement in </w:t>
      </w:r>
      <w:smartTag w:uri="urn:schemas-microsoft-com:office:smarttags" w:element="time">
        <w:smartTagPr>
          <w:attr w:name="Minute" w:val="0"/>
          <w:attr w:name="Hour" w:val="8"/>
        </w:smartTagPr>
        <w:r>
          <w:rPr>
            <w:b w:val="0"/>
            <w:snapToGrid w:val="0"/>
            <w:sz w:val="24"/>
          </w:rPr>
          <w:t xml:space="preserve">8 bits: </w:t>
        </w:r>
        <w:r>
          <w:rPr>
            <w:b w:val="0"/>
            <w:snapToGrid w:val="0"/>
            <w:sz w:val="24"/>
          </w:rPr>
          <w:sym w:font="Symbol" w:char="F02D"/>
        </w:r>
        <w:r>
          <w:rPr>
            <w:rFonts w:ascii="Courier New" w:hAnsi="Courier New" w:cs="Courier New"/>
            <w:sz w:val="24"/>
          </w:rPr>
          <w:t>23</w:t>
        </w:r>
      </w:smartTag>
      <w:r>
        <w:rPr>
          <w:rFonts w:ascii="Courier New" w:hAnsi="Courier New" w:cs="Courier New"/>
          <w:sz w:val="24"/>
        </w:rPr>
        <w:t xml:space="preserve"> </w:t>
      </w:r>
      <w:r>
        <w:rPr>
          <w:b w:val="0"/>
          <w:snapToGrid w:val="0"/>
          <w:sz w:val="24"/>
        </w:rPr>
        <w:sym w:font="Symbol" w:char="F02D"/>
      </w:r>
      <w:r>
        <w:rPr>
          <w:rFonts w:ascii="Courier New" w:hAnsi="Courier New" w:cs="Courier New"/>
          <w:sz w:val="24"/>
        </w:rPr>
        <w:t xml:space="preserve"> 4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8"/>
        <w:gridCol w:w="5418"/>
      </w:tblGrid>
      <w:tr w:rsidR="009F16FB" w14:paraId="5A28153F" w14:textId="77777777" w:rsidTr="009F16FB">
        <w:tc>
          <w:tcPr>
            <w:tcW w:w="4158" w:type="dxa"/>
          </w:tcPr>
          <w:p w14:paraId="4EC3FFCE" w14:textId="71972659" w:rsidR="00175359" w:rsidRDefault="00175359" w:rsidP="00175359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-23 WITH 1’S COM = </w:t>
            </w:r>
            <w:r w:rsidR="00B20177">
              <w:rPr>
                <w:rFonts w:ascii="Courier New" w:hAnsi="Courier New"/>
                <w:snapToGrid w:val="0"/>
                <w:color w:val="FF0000"/>
                <w:sz w:val="24"/>
              </w:rPr>
              <w:t>11101000</w:t>
            </w:r>
          </w:p>
          <w:p w14:paraId="50396D95" w14:textId="6D1D521B" w:rsidR="00175359" w:rsidRDefault="00175359" w:rsidP="00175359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-44 WITH 1’S COM = </w:t>
            </w:r>
            <w:r w:rsidR="00B20177">
              <w:rPr>
                <w:rFonts w:ascii="Courier New" w:hAnsi="Courier New"/>
                <w:snapToGrid w:val="0"/>
                <w:color w:val="FF0000"/>
                <w:sz w:val="24"/>
              </w:rPr>
              <w:t>11010011</w:t>
            </w:r>
          </w:p>
          <w:p w14:paraId="462DCE9C" w14:textId="77777777" w:rsidR="00175359" w:rsidRDefault="00175359" w:rsidP="00175359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Addition of Both:</w:t>
            </w:r>
          </w:p>
          <w:p w14:paraId="5EA02393" w14:textId="580DF208" w:rsidR="00B20177" w:rsidRDefault="00B20177" w:rsidP="00175359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 11101000</w:t>
            </w:r>
          </w:p>
          <w:p w14:paraId="00EB7CAD" w14:textId="2A0AF88C" w:rsidR="00B20177" w:rsidRDefault="00B20177" w:rsidP="00175359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 11010011</w:t>
            </w:r>
          </w:p>
          <w:p w14:paraId="6753D320" w14:textId="05E36D79" w:rsidR="00175359" w:rsidRDefault="00175359" w:rsidP="00175359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--------</w:t>
            </w:r>
          </w:p>
          <w:p w14:paraId="15D756F5" w14:textId="07FC32DD" w:rsidR="00175359" w:rsidRDefault="00B20177" w:rsidP="00175359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(1)10111011</w:t>
            </w:r>
          </w:p>
          <w:p w14:paraId="7138001B" w14:textId="318F9FB2" w:rsidR="009B55DD" w:rsidRDefault="009B55DD" w:rsidP="00175359">
            <w:pPr>
              <w:pStyle w:val="Title"/>
              <w:pBdr>
                <w:bottom w:val="single" w:sz="6" w:space="1" w:color="auto"/>
              </w:pBdr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          1</w:t>
            </w:r>
          </w:p>
          <w:p w14:paraId="3156C4B2" w14:textId="4DF38096" w:rsidR="009B55DD" w:rsidRDefault="009B55DD" w:rsidP="00175359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   10111100</w:t>
            </w:r>
          </w:p>
          <w:p w14:paraId="1198E186" w14:textId="63FD5D96" w:rsidR="009B55DD" w:rsidRDefault="009B55DD" w:rsidP="00175359">
            <w:pPr>
              <w:pStyle w:val="Title"/>
              <w:pBdr>
                <w:bottom w:val="single" w:sz="6" w:space="1" w:color="auto"/>
              </w:pBdr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          1</w:t>
            </w:r>
          </w:p>
          <w:p w14:paraId="03B35DF2" w14:textId="7D582DE9" w:rsidR="009B55DD" w:rsidRDefault="009B55DD" w:rsidP="00175359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   10111101 = BDH = -</w:t>
            </w:r>
            <w:r w:rsidR="007109BD">
              <w:rPr>
                <w:rFonts w:ascii="Courier New" w:hAnsi="Courier New"/>
                <w:snapToGrid w:val="0"/>
                <w:color w:val="FF0000"/>
                <w:sz w:val="24"/>
              </w:rPr>
              <w:t>67</w:t>
            </w:r>
          </w:p>
          <w:p w14:paraId="5928EFB5" w14:textId="77777777" w:rsidR="009B55DD" w:rsidRDefault="009B55DD" w:rsidP="00175359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</w:p>
          <w:p w14:paraId="73F439CE" w14:textId="77777777" w:rsidR="00175359" w:rsidRDefault="00175359">
            <w:pPr>
              <w:pStyle w:val="Title"/>
              <w:jc w:val="left"/>
              <w:rPr>
                <w:b w:val="0"/>
                <w:snapToGrid w:val="0"/>
                <w:sz w:val="24"/>
              </w:rPr>
            </w:pPr>
          </w:p>
        </w:tc>
        <w:tc>
          <w:tcPr>
            <w:tcW w:w="5418" w:type="dxa"/>
          </w:tcPr>
          <w:p w14:paraId="7B5A8187" w14:textId="4A0E1C3C" w:rsidR="00175359" w:rsidRDefault="009F16FB">
            <w:pPr>
              <w:pStyle w:val="Title"/>
              <w:jc w:val="left"/>
              <w:rPr>
                <w:b w:val="0"/>
                <w:snapToGrid w:val="0"/>
                <w:sz w:val="24"/>
              </w:rPr>
            </w:pPr>
            <w:r w:rsidRPr="009F16FB">
              <w:rPr>
                <w:b w:val="0"/>
                <w:noProof/>
                <w:snapToGrid w:val="0"/>
                <w:sz w:val="24"/>
              </w:rPr>
              <w:drawing>
                <wp:inline distT="0" distB="0" distL="0" distR="0" wp14:anchorId="1A5E0391" wp14:editId="29D5433B">
                  <wp:extent cx="3300566" cy="2355532"/>
                  <wp:effectExtent l="0" t="0" r="0" b="698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7360" cy="2374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A4A119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</w:p>
    <w:p w14:paraId="7102570D" w14:textId="77777777" w:rsidR="006908FA" w:rsidRDefault="006908FA">
      <w:pPr>
        <w:pStyle w:val="Title"/>
        <w:jc w:val="both"/>
        <w:rPr>
          <w:sz w:val="24"/>
        </w:rPr>
      </w:pPr>
    </w:p>
    <w:p w14:paraId="01D27FC5" w14:textId="77777777" w:rsidR="006908FA" w:rsidRDefault="006908FA">
      <w:pPr>
        <w:pStyle w:val="Title"/>
        <w:jc w:val="both"/>
        <w:rPr>
          <w:sz w:val="24"/>
        </w:rPr>
      </w:pPr>
    </w:p>
    <w:p w14:paraId="037C475E" w14:textId="77777777" w:rsidR="006908FA" w:rsidRDefault="006908FA">
      <w:pPr>
        <w:jc w:val="both"/>
        <w:rPr>
          <w:bCs/>
        </w:rPr>
      </w:pPr>
      <w:r>
        <w:rPr>
          <w:b/>
          <w:snapToGrid w:val="0"/>
        </w:rPr>
        <w:t xml:space="preserve">Task 3: </w:t>
      </w:r>
      <w:r>
        <w:rPr>
          <w:b/>
        </w:rPr>
        <w:t xml:space="preserve">2’s Complement </w:t>
      </w:r>
    </w:p>
    <w:p w14:paraId="51CA875D" w14:textId="77777777" w:rsidR="006908FA" w:rsidRDefault="006908FA">
      <w:pPr>
        <w:pStyle w:val="BodyText"/>
      </w:pPr>
      <w:r>
        <w:t>A process of addition in 2’s complement is as follows:</w:t>
      </w:r>
    </w:p>
    <w:p w14:paraId="61B7DDAE" w14:textId="77777777" w:rsidR="006908FA" w:rsidRDefault="006908FA">
      <w:pPr>
        <w:pStyle w:val="BodyText"/>
      </w:pPr>
    </w:p>
    <w:p w14:paraId="65C04422" w14:textId="77777777" w:rsidR="006908FA" w:rsidRDefault="006908FA">
      <w:pPr>
        <w:numPr>
          <w:ilvl w:val="0"/>
          <w:numId w:val="27"/>
        </w:numPr>
        <w:jc w:val="both"/>
        <w:rPr>
          <w:bCs/>
          <w:snapToGrid w:val="0"/>
        </w:rPr>
      </w:pPr>
      <w:r>
        <w:rPr>
          <w:bCs/>
          <w:snapToGrid w:val="0"/>
        </w:rPr>
        <w:t>Convert the two numbers to 2’s complement.</w:t>
      </w:r>
    </w:p>
    <w:p w14:paraId="1C02CA15" w14:textId="77777777" w:rsidR="006908FA" w:rsidRDefault="006908FA">
      <w:pPr>
        <w:numPr>
          <w:ilvl w:val="0"/>
          <w:numId w:val="27"/>
        </w:numPr>
        <w:jc w:val="both"/>
        <w:rPr>
          <w:bCs/>
          <w:snapToGrid w:val="0"/>
        </w:rPr>
      </w:pPr>
      <w:r>
        <w:rPr>
          <w:bCs/>
          <w:snapToGrid w:val="0"/>
        </w:rPr>
        <w:t>Perform addition.</w:t>
      </w:r>
    </w:p>
    <w:p w14:paraId="320F5987" w14:textId="77777777" w:rsidR="006908FA" w:rsidRDefault="006908FA">
      <w:pPr>
        <w:ind w:left="66"/>
        <w:jc w:val="both"/>
        <w:rPr>
          <w:bCs/>
          <w:snapToGrid w:val="0"/>
        </w:rPr>
      </w:pPr>
    </w:p>
    <w:p w14:paraId="11EA57FA" w14:textId="77777777" w:rsidR="006908FA" w:rsidRDefault="006908FA">
      <w:pPr>
        <w:pStyle w:val="Title"/>
        <w:jc w:val="both"/>
        <w:rPr>
          <w:b w:val="0"/>
          <w:snapToGrid w:val="0"/>
          <w:sz w:val="24"/>
        </w:rPr>
      </w:pPr>
      <w:r>
        <w:rPr>
          <w:sz w:val="24"/>
        </w:rPr>
        <w:t xml:space="preserve">Activity 3.1: </w:t>
      </w:r>
      <w:r>
        <w:rPr>
          <w:b w:val="0"/>
          <w:snapToGrid w:val="0"/>
          <w:sz w:val="24"/>
        </w:rPr>
        <w:t xml:space="preserve">Perform the following operation in 2’s complement in 8 bits:  </w:t>
      </w:r>
      <w:r>
        <w:rPr>
          <w:rFonts w:ascii="Courier New" w:hAnsi="Courier New" w:cs="Courier New"/>
          <w:sz w:val="24"/>
        </w:rPr>
        <w:t>17 + 35</w:t>
      </w:r>
      <w:r>
        <w:rPr>
          <w:b w:val="0"/>
          <w:snapToGrid w:val="0"/>
          <w:sz w:val="24"/>
        </w:rPr>
        <w:t xml:space="preserve">  </w:t>
      </w:r>
    </w:p>
    <w:p w14:paraId="663DD3AE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1B7804" w14:paraId="6C018385" w14:textId="77777777" w:rsidTr="001B7804">
        <w:tc>
          <w:tcPr>
            <w:tcW w:w="4788" w:type="dxa"/>
          </w:tcPr>
          <w:p w14:paraId="111F7C88" w14:textId="08338480" w:rsidR="001B7804" w:rsidRDefault="001B7804" w:rsidP="001B7804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17</w:t>
            </w: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 = </w:t>
            </w:r>
            <w:r>
              <w:rPr>
                <w:rFonts w:ascii="Courier New" w:hAnsi="Courier New"/>
                <w:snapToGrid w:val="0"/>
                <w:color w:val="FF0000"/>
                <w:sz w:val="24"/>
              </w:rPr>
              <w:t>000</w:t>
            </w:r>
            <w:r w:rsidRPr="001B7804">
              <w:rPr>
                <w:rFonts w:ascii="Courier New" w:hAnsi="Courier New"/>
                <w:snapToGrid w:val="0"/>
                <w:color w:val="FF0000"/>
                <w:sz w:val="24"/>
              </w:rPr>
              <w:t>10001</w:t>
            </w:r>
          </w:p>
          <w:p w14:paraId="7FF92094" w14:textId="5CA4FF88" w:rsidR="001B7804" w:rsidRDefault="001B7804" w:rsidP="001B7804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35 </w:t>
            </w:r>
            <w:r>
              <w:rPr>
                <w:rFonts w:ascii="Courier New" w:hAnsi="Courier New"/>
                <w:snapToGrid w:val="0"/>
                <w:color w:val="FF0000"/>
                <w:sz w:val="24"/>
              </w:rPr>
              <w:t>= 00</w:t>
            </w:r>
            <w:r w:rsidRPr="001B7804">
              <w:rPr>
                <w:rFonts w:ascii="Courier New" w:hAnsi="Courier New"/>
                <w:snapToGrid w:val="0"/>
                <w:color w:val="FF0000"/>
                <w:sz w:val="24"/>
              </w:rPr>
              <w:t>100011</w:t>
            </w:r>
          </w:p>
          <w:p w14:paraId="1363D04B" w14:textId="77777777" w:rsidR="001B7804" w:rsidRDefault="001B7804" w:rsidP="001B7804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Addition of Both:</w:t>
            </w:r>
          </w:p>
          <w:p w14:paraId="6075136C" w14:textId="77777777" w:rsidR="00A52139" w:rsidRDefault="00A52139" w:rsidP="001B7804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0</w:t>
            </w:r>
            <w:r w:rsidRPr="001B7804">
              <w:rPr>
                <w:rFonts w:ascii="Courier New" w:hAnsi="Courier New"/>
                <w:snapToGrid w:val="0"/>
                <w:color w:val="FF0000"/>
                <w:sz w:val="24"/>
              </w:rPr>
              <w:t>10001</w:t>
            </w:r>
          </w:p>
          <w:p w14:paraId="4A86E96B" w14:textId="77777777" w:rsidR="00A52139" w:rsidRDefault="00A52139" w:rsidP="001B7804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</w:t>
            </w:r>
            <w:r w:rsidRPr="001B7804">
              <w:rPr>
                <w:rFonts w:ascii="Courier New" w:hAnsi="Courier New"/>
                <w:snapToGrid w:val="0"/>
                <w:color w:val="FF0000"/>
                <w:sz w:val="24"/>
              </w:rPr>
              <w:t>100011</w:t>
            </w:r>
          </w:p>
          <w:p w14:paraId="563C8BA9" w14:textId="01F2612F" w:rsidR="001B7804" w:rsidRDefault="001B7804" w:rsidP="001B7804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--------</w:t>
            </w:r>
          </w:p>
          <w:p w14:paraId="6BC6B2C0" w14:textId="029B2824" w:rsidR="001B7804" w:rsidRDefault="00A52139" w:rsidP="001B7804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00</w:t>
            </w:r>
            <w:r w:rsidRPr="00A52139">
              <w:rPr>
                <w:rFonts w:ascii="Courier New" w:hAnsi="Courier New"/>
                <w:snapToGrid w:val="0"/>
                <w:color w:val="FF0000"/>
                <w:sz w:val="24"/>
              </w:rPr>
              <w:t>110100</w:t>
            </w: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 </w:t>
            </w:r>
            <w:r w:rsidR="001B7804">
              <w:rPr>
                <w:rFonts w:ascii="Courier New" w:hAnsi="Courier New"/>
                <w:snapToGrid w:val="0"/>
                <w:color w:val="FF0000"/>
                <w:sz w:val="24"/>
              </w:rPr>
              <w:t xml:space="preserve">= </w:t>
            </w:r>
            <w:r w:rsidRPr="00A52139">
              <w:rPr>
                <w:rFonts w:ascii="Courier New" w:hAnsi="Courier New"/>
                <w:snapToGrid w:val="0"/>
                <w:color w:val="FF0000"/>
                <w:sz w:val="24"/>
              </w:rPr>
              <w:t>34</w:t>
            </w: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H </w:t>
            </w:r>
            <w:r w:rsidR="001B7804">
              <w:rPr>
                <w:rFonts w:ascii="Courier New" w:hAnsi="Courier New"/>
                <w:snapToGrid w:val="0"/>
                <w:color w:val="FF0000"/>
                <w:sz w:val="24"/>
              </w:rPr>
              <w:t xml:space="preserve">= </w:t>
            </w:r>
            <w:r>
              <w:rPr>
                <w:rFonts w:ascii="Courier New" w:hAnsi="Courier New"/>
                <w:snapToGrid w:val="0"/>
                <w:color w:val="FF0000"/>
                <w:sz w:val="24"/>
              </w:rPr>
              <w:t>52</w:t>
            </w:r>
          </w:p>
          <w:p w14:paraId="5B19F3A0" w14:textId="77777777" w:rsidR="001B7804" w:rsidRDefault="001B7804">
            <w:pPr>
              <w:jc w:val="both"/>
              <w:rPr>
                <w:b/>
                <w:bCs/>
              </w:rPr>
            </w:pPr>
          </w:p>
        </w:tc>
        <w:tc>
          <w:tcPr>
            <w:tcW w:w="4788" w:type="dxa"/>
          </w:tcPr>
          <w:p w14:paraId="0DA41D37" w14:textId="77777777" w:rsidR="001B7804" w:rsidRDefault="001B7804">
            <w:pPr>
              <w:jc w:val="both"/>
              <w:rPr>
                <w:b/>
                <w:bCs/>
              </w:rPr>
            </w:pPr>
          </w:p>
        </w:tc>
      </w:tr>
    </w:tbl>
    <w:p w14:paraId="13DCD43E" w14:textId="19C7017A" w:rsidR="001B7804" w:rsidRDefault="001B7804">
      <w:pPr>
        <w:jc w:val="both"/>
        <w:rPr>
          <w:b/>
          <w:bCs/>
        </w:rPr>
      </w:pPr>
    </w:p>
    <w:p w14:paraId="02906C95" w14:textId="77777777" w:rsidR="001B7804" w:rsidRDefault="001B7804">
      <w:pPr>
        <w:jc w:val="both"/>
        <w:rPr>
          <w:b/>
          <w:bCs/>
        </w:rPr>
      </w:pPr>
    </w:p>
    <w:p w14:paraId="5766A56A" w14:textId="5290B0D6" w:rsidR="006908FA" w:rsidRDefault="006908FA">
      <w:pPr>
        <w:jc w:val="both"/>
        <w:rPr>
          <w:snapToGrid w:val="0"/>
        </w:rPr>
      </w:pPr>
      <w:r>
        <w:rPr>
          <w:b/>
          <w:bCs/>
        </w:rPr>
        <w:t>Activity 3.2:</w:t>
      </w:r>
      <w:r>
        <w:t xml:space="preserve"> </w:t>
      </w:r>
      <w:r>
        <w:rPr>
          <w:bCs/>
          <w:snapToGrid w:val="0"/>
        </w:rPr>
        <w:t>Perform the following operation in 2’s complement</w:t>
      </w:r>
      <w:r>
        <w:rPr>
          <w:b/>
          <w:snapToGrid w:val="0"/>
        </w:rPr>
        <w:t xml:space="preserve"> </w:t>
      </w:r>
      <w:r>
        <w:rPr>
          <w:bCs/>
          <w:snapToGrid w:val="0"/>
        </w:rPr>
        <w:t xml:space="preserve">in 8 bits: </w:t>
      </w:r>
      <w:r>
        <w:rPr>
          <w:b/>
          <w:snapToGrid w:val="0"/>
        </w:rPr>
        <w:sym w:font="Symbol" w:char="F02D"/>
      </w:r>
      <w:r>
        <w:rPr>
          <w:rFonts w:ascii="Courier New" w:hAnsi="Courier New" w:cs="Courier New"/>
          <w:b/>
        </w:rPr>
        <w:t>17 + 35</w:t>
      </w:r>
      <w:r>
        <w:rPr>
          <w:snapToGrid w:val="0"/>
        </w:rPr>
        <w:tab/>
      </w:r>
    </w:p>
    <w:p w14:paraId="17E4B631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990852" w14:paraId="3BE7C914" w14:textId="77777777" w:rsidTr="00990852">
        <w:tc>
          <w:tcPr>
            <w:tcW w:w="4788" w:type="dxa"/>
          </w:tcPr>
          <w:p w14:paraId="2600DB76" w14:textId="1B905AE0" w:rsidR="00990852" w:rsidRDefault="00990852" w:rsidP="00990852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35 = 00</w:t>
            </w:r>
            <w:r w:rsidRPr="001B7804">
              <w:rPr>
                <w:rFonts w:ascii="Courier New" w:hAnsi="Courier New"/>
                <w:snapToGrid w:val="0"/>
                <w:color w:val="FF0000"/>
                <w:sz w:val="24"/>
              </w:rPr>
              <w:t>100011</w:t>
            </w:r>
          </w:p>
          <w:p w14:paraId="63204D38" w14:textId="0BFB0158" w:rsidR="00990852" w:rsidRDefault="00990852" w:rsidP="00990852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17 = 000</w:t>
            </w:r>
            <w:r w:rsidRPr="001B7804">
              <w:rPr>
                <w:rFonts w:ascii="Courier New" w:hAnsi="Courier New"/>
                <w:snapToGrid w:val="0"/>
                <w:color w:val="FF0000"/>
                <w:sz w:val="24"/>
              </w:rPr>
              <w:t>10001</w:t>
            </w:r>
          </w:p>
          <w:p w14:paraId="376F48C3" w14:textId="6D83776F" w:rsidR="00990852" w:rsidRDefault="00990852" w:rsidP="00990852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So -17 = </w:t>
            </w:r>
            <w:r w:rsidRPr="00990852">
              <w:rPr>
                <w:rFonts w:ascii="Courier New" w:hAnsi="Courier New"/>
                <w:snapToGrid w:val="0"/>
                <w:color w:val="FF0000"/>
                <w:sz w:val="24"/>
              </w:rPr>
              <w:t>11101111</w:t>
            </w:r>
            <w:r>
              <w:rPr>
                <w:rFonts w:ascii="Courier New" w:hAnsi="Courier New"/>
                <w:snapToGrid w:val="0"/>
                <w:color w:val="FF0000"/>
                <w:sz w:val="24"/>
              </w:rPr>
              <w:t xml:space="preserve"> = EFH</w:t>
            </w:r>
          </w:p>
          <w:p w14:paraId="3BE6B8B5" w14:textId="77777777" w:rsidR="00990852" w:rsidRDefault="00990852" w:rsidP="00990852">
            <w:pPr>
              <w:pStyle w:val="Title"/>
              <w:jc w:val="left"/>
              <w:rPr>
                <w:rFonts w:ascii="Courier New" w:hAnsi="Courier New"/>
                <w:snapToGrid w:val="0"/>
                <w:color w:val="FF0000"/>
                <w:sz w:val="24"/>
              </w:rPr>
            </w:pPr>
            <w:r>
              <w:rPr>
                <w:rFonts w:ascii="Courier New" w:hAnsi="Courier New"/>
                <w:snapToGrid w:val="0"/>
                <w:color w:val="FF0000"/>
                <w:sz w:val="24"/>
              </w:rPr>
              <w:t>Addition of Both:</w:t>
            </w:r>
          </w:p>
          <w:p w14:paraId="531849A7" w14:textId="77777777" w:rsidR="00990852" w:rsidRDefault="00990852" w:rsidP="006E00B3">
            <w:pPr>
              <w:pStyle w:val="Title"/>
              <w:jc w:val="left"/>
              <w:rPr>
                <w:sz w:val="24"/>
              </w:rPr>
            </w:pPr>
          </w:p>
        </w:tc>
        <w:tc>
          <w:tcPr>
            <w:tcW w:w="4788" w:type="dxa"/>
          </w:tcPr>
          <w:p w14:paraId="65CE7192" w14:textId="77777777" w:rsidR="00990852" w:rsidRDefault="00990852">
            <w:pPr>
              <w:pStyle w:val="Title"/>
              <w:jc w:val="both"/>
              <w:rPr>
                <w:sz w:val="24"/>
              </w:rPr>
            </w:pPr>
          </w:p>
        </w:tc>
      </w:tr>
    </w:tbl>
    <w:p w14:paraId="5A3D4218" w14:textId="77777777" w:rsidR="006908FA" w:rsidRDefault="006908FA">
      <w:pPr>
        <w:pStyle w:val="Title"/>
        <w:jc w:val="both"/>
        <w:rPr>
          <w:sz w:val="24"/>
        </w:rPr>
      </w:pPr>
    </w:p>
    <w:p w14:paraId="7B1D7E2A" w14:textId="77777777" w:rsidR="006908FA" w:rsidRDefault="006908FA">
      <w:pPr>
        <w:pStyle w:val="Title"/>
        <w:jc w:val="left"/>
        <w:rPr>
          <w:rFonts w:ascii="Courier New" w:hAnsi="Courier New" w:cs="Courier New"/>
          <w:sz w:val="24"/>
        </w:rPr>
      </w:pPr>
      <w:r>
        <w:rPr>
          <w:sz w:val="24"/>
        </w:rPr>
        <w:t>Activity 3.3:</w:t>
      </w:r>
      <w:r>
        <w:t xml:space="preserve"> </w:t>
      </w:r>
      <w:r>
        <w:rPr>
          <w:b w:val="0"/>
          <w:snapToGrid w:val="0"/>
          <w:sz w:val="24"/>
        </w:rPr>
        <w:t xml:space="preserve">Perform the following operation in 2’s complement in </w:t>
      </w:r>
      <w:smartTag w:uri="urn:schemas-microsoft-com:office:smarttags" w:element="time">
        <w:smartTagPr>
          <w:attr w:name="Minute" w:val="0"/>
          <w:attr w:name="Hour" w:val="8"/>
        </w:smartTagPr>
        <w:r>
          <w:rPr>
            <w:b w:val="0"/>
            <w:snapToGrid w:val="0"/>
            <w:sz w:val="24"/>
          </w:rPr>
          <w:t xml:space="preserve">8 bits: </w:t>
        </w:r>
        <w:r>
          <w:rPr>
            <w:b w:val="0"/>
            <w:snapToGrid w:val="0"/>
            <w:sz w:val="24"/>
          </w:rPr>
          <w:sym w:font="Symbol" w:char="F02D"/>
        </w:r>
        <w:r>
          <w:rPr>
            <w:rFonts w:ascii="Courier New" w:hAnsi="Courier New" w:cs="Courier New"/>
            <w:sz w:val="24"/>
          </w:rPr>
          <w:t>23</w:t>
        </w:r>
      </w:smartTag>
      <w:r>
        <w:rPr>
          <w:rFonts w:ascii="Courier New" w:hAnsi="Courier New" w:cs="Courier New"/>
          <w:sz w:val="24"/>
        </w:rPr>
        <w:t xml:space="preserve"> </w:t>
      </w:r>
      <w:r>
        <w:rPr>
          <w:b w:val="0"/>
          <w:snapToGrid w:val="0"/>
          <w:sz w:val="24"/>
        </w:rPr>
        <w:sym w:font="Symbol" w:char="F02D"/>
      </w:r>
      <w:r>
        <w:rPr>
          <w:rFonts w:ascii="Courier New" w:hAnsi="Courier New" w:cs="Courier New"/>
          <w:sz w:val="24"/>
        </w:rPr>
        <w:t xml:space="preserve"> 44</w:t>
      </w:r>
    </w:p>
    <w:p w14:paraId="357DFD3B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</w:p>
    <w:tbl>
      <w:tblPr>
        <w:tblW w:w="0" w:type="auto"/>
        <w:tblInd w:w="3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9"/>
        <w:gridCol w:w="361"/>
      </w:tblGrid>
      <w:tr w:rsidR="006908FA" w:rsidRPr="00DD4252" w14:paraId="3F53960D" w14:textId="77777777">
        <w:trPr>
          <w:cantSplit/>
        </w:trPr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D689088" w14:textId="77777777" w:rsidR="006908FA" w:rsidRPr="00DD4252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color w:val="FFFFFF"/>
                <w:sz w:val="24"/>
              </w:rPr>
            </w:pPr>
            <w:r w:rsidRPr="00DD4252">
              <w:rPr>
                <w:rFonts w:ascii="Courier New" w:hAnsi="Courier New"/>
                <w:snapToGrid w:val="0"/>
                <w:color w:val="FFFFFF"/>
                <w:sz w:val="24"/>
              </w:rPr>
              <w:t>11101001</w:t>
            </w:r>
          </w:p>
        </w:tc>
        <w:tc>
          <w:tcPr>
            <w:tcW w:w="36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F7D91E9" w14:textId="77777777" w:rsidR="006908FA" w:rsidRPr="00DD4252" w:rsidRDefault="006908FA">
            <w:pPr>
              <w:pStyle w:val="Title"/>
              <w:jc w:val="left"/>
              <w:rPr>
                <w:rFonts w:ascii="Courier New" w:hAnsi="Courier New"/>
                <w:snapToGrid w:val="0"/>
                <w:color w:val="FFFFFF"/>
                <w:sz w:val="24"/>
              </w:rPr>
            </w:pPr>
            <w:r w:rsidRPr="00DD4252">
              <w:rPr>
                <w:rFonts w:ascii="Courier New" w:hAnsi="Courier New"/>
                <w:snapToGrid w:val="0"/>
                <w:color w:val="FFFFFF"/>
                <w:sz w:val="24"/>
              </w:rPr>
              <w:t>+</w:t>
            </w:r>
          </w:p>
        </w:tc>
      </w:tr>
      <w:tr w:rsidR="006908FA" w:rsidRPr="00DD4252" w14:paraId="546A9FDD" w14:textId="77777777">
        <w:trPr>
          <w:cantSplit/>
        </w:trPr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04B034B0" w14:textId="77777777" w:rsidR="006908FA" w:rsidRPr="00DD4252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color w:val="FFFFFF"/>
                <w:sz w:val="24"/>
              </w:rPr>
            </w:pPr>
            <w:r w:rsidRPr="00DD4252">
              <w:rPr>
                <w:rFonts w:ascii="Courier New" w:hAnsi="Courier New"/>
                <w:snapToGrid w:val="0"/>
                <w:color w:val="FFFFFF"/>
                <w:sz w:val="24"/>
              </w:rPr>
              <w:t>11010100</w:t>
            </w:r>
          </w:p>
        </w:tc>
        <w:tc>
          <w:tcPr>
            <w:tcW w:w="361" w:type="dxa"/>
            <w:vMerge/>
            <w:tcBorders>
              <w:left w:val="nil"/>
              <w:bottom w:val="nil"/>
              <w:right w:val="nil"/>
            </w:tcBorders>
          </w:tcPr>
          <w:p w14:paraId="76E1EDBF" w14:textId="77777777" w:rsidR="006908FA" w:rsidRPr="00DD4252" w:rsidRDefault="006908FA">
            <w:pPr>
              <w:pStyle w:val="Title"/>
              <w:rPr>
                <w:rFonts w:ascii="Courier New" w:hAnsi="Courier New"/>
                <w:snapToGrid w:val="0"/>
                <w:color w:val="FFFFFF"/>
                <w:sz w:val="24"/>
              </w:rPr>
            </w:pPr>
          </w:p>
        </w:tc>
      </w:tr>
      <w:tr w:rsidR="006908FA" w:rsidRPr="00DD4252" w14:paraId="42D4D587" w14:textId="77777777">
        <w:tc>
          <w:tcPr>
            <w:tcW w:w="154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1983B548" w14:textId="77777777" w:rsidR="006908FA" w:rsidRPr="00DD4252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color w:val="FFFFFF"/>
                <w:sz w:val="24"/>
              </w:rPr>
            </w:pPr>
            <w:r w:rsidRPr="00DD4252">
              <w:rPr>
                <w:rFonts w:ascii="Courier New" w:hAnsi="Courier New"/>
                <w:snapToGrid w:val="0"/>
                <w:color w:val="FFFFFF"/>
                <w:sz w:val="24"/>
              </w:rPr>
              <w:t>110111101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</w:tcPr>
          <w:p w14:paraId="6CCE5662" w14:textId="77777777" w:rsidR="006908FA" w:rsidRPr="00DD4252" w:rsidRDefault="006908FA">
            <w:pPr>
              <w:pStyle w:val="Title"/>
              <w:rPr>
                <w:rFonts w:ascii="Courier New" w:hAnsi="Courier New"/>
                <w:snapToGrid w:val="0"/>
                <w:color w:val="FFFFFF"/>
                <w:sz w:val="24"/>
              </w:rPr>
            </w:pPr>
          </w:p>
        </w:tc>
      </w:tr>
      <w:tr w:rsidR="006908FA" w:rsidRPr="00DD4252" w14:paraId="6899B8F7" w14:textId="77777777">
        <w:tc>
          <w:tcPr>
            <w:tcW w:w="1549" w:type="dxa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</w:tcPr>
          <w:p w14:paraId="7A10737B" w14:textId="77777777" w:rsidR="006908FA" w:rsidRPr="00DD4252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color w:val="FFFFFF"/>
                <w:sz w:val="24"/>
              </w:rPr>
            </w:pPr>
            <w:r w:rsidRPr="00DD4252">
              <w:rPr>
                <w:rFonts w:ascii="Courier New" w:hAnsi="Courier New"/>
                <w:snapToGrid w:val="0"/>
                <w:color w:val="FFFFFF"/>
                <w:sz w:val="24"/>
              </w:rPr>
              <w:t>10111101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</w:tcPr>
          <w:p w14:paraId="642B34E9" w14:textId="77777777" w:rsidR="006908FA" w:rsidRPr="00DD4252" w:rsidRDefault="006908FA">
            <w:pPr>
              <w:pStyle w:val="Title"/>
              <w:rPr>
                <w:rFonts w:ascii="Courier New" w:hAnsi="Courier New"/>
                <w:snapToGrid w:val="0"/>
                <w:color w:val="FFFFFF"/>
                <w:sz w:val="24"/>
              </w:rPr>
            </w:pPr>
          </w:p>
        </w:tc>
      </w:tr>
    </w:tbl>
    <w:p w14:paraId="6C59D244" w14:textId="77777777" w:rsidR="006908FA" w:rsidRDefault="006908FA">
      <w:pPr>
        <w:pStyle w:val="Title"/>
        <w:jc w:val="both"/>
        <w:rPr>
          <w:sz w:val="24"/>
        </w:rPr>
      </w:pPr>
    </w:p>
    <w:p w14:paraId="4CE4622E" w14:textId="77777777" w:rsidR="006908FA" w:rsidRDefault="006908FA">
      <w:pPr>
        <w:pStyle w:val="Title"/>
        <w:jc w:val="left"/>
        <w:rPr>
          <w:rFonts w:ascii="Courier New" w:hAnsi="Courier New" w:cs="Courier New"/>
          <w:sz w:val="24"/>
        </w:rPr>
      </w:pPr>
      <w:r>
        <w:rPr>
          <w:sz w:val="24"/>
        </w:rPr>
        <w:t>Activity 3.4:</w:t>
      </w:r>
      <w:r>
        <w:t xml:space="preserve"> </w:t>
      </w:r>
      <w:r>
        <w:rPr>
          <w:b w:val="0"/>
          <w:snapToGrid w:val="0"/>
          <w:sz w:val="24"/>
        </w:rPr>
        <w:t xml:space="preserve">Perform the following operation in 2’s complement in 8 bits: </w:t>
      </w:r>
    </w:p>
    <w:p w14:paraId="709752B4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</w:p>
    <w:tbl>
      <w:tblPr>
        <w:tblW w:w="0" w:type="auto"/>
        <w:tblInd w:w="3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9"/>
        <w:gridCol w:w="937"/>
      </w:tblGrid>
      <w:tr w:rsidR="005A12E4" w14:paraId="5D46AE9D" w14:textId="77777777">
        <w:trPr>
          <w:cantSplit/>
        </w:trPr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784CB4FB" w14:textId="77777777" w:rsidR="005A12E4" w:rsidRPr="00DD4252" w:rsidRDefault="005A12E4" w:rsidP="005A12E4">
            <w:pPr>
              <w:pStyle w:val="Title"/>
              <w:jc w:val="left"/>
              <w:rPr>
                <w:rFonts w:ascii="Courier New" w:hAnsi="Courier New"/>
                <w:snapToGrid w:val="0"/>
                <w:color w:val="FFFFFF"/>
                <w:sz w:val="24"/>
              </w:rPr>
            </w:pPr>
            <w:r w:rsidRPr="00DD4252">
              <w:rPr>
                <w:rFonts w:ascii="Courier New" w:hAnsi="Courier New"/>
                <w:snapToGrid w:val="0"/>
                <w:color w:val="FFFFFF"/>
                <w:sz w:val="24"/>
              </w:rPr>
              <w:t xml:space="preserve">10100000 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C7E91C" w14:textId="77777777" w:rsidR="005A12E4" w:rsidRDefault="005A12E4">
            <w:pPr>
              <w:pStyle w:val="Title"/>
              <w:jc w:val="left"/>
              <w:rPr>
                <w:rFonts w:ascii="Courier New" w:hAnsi="Courier New"/>
                <w:snapToGrid w:val="0"/>
                <w:sz w:val="24"/>
              </w:rPr>
            </w:pPr>
            <w:r>
              <w:rPr>
                <w:rFonts w:ascii="Courier New" w:hAnsi="Courier New"/>
                <w:snapToGrid w:val="0"/>
                <w:sz w:val="24"/>
              </w:rPr>
              <w:t>carry</w:t>
            </w:r>
          </w:p>
        </w:tc>
      </w:tr>
      <w:tr w:rsidR="006908FA" w14:paraId="02C80240" w14:textId="77777777">
        <w:trPr>
          <w:cantSplit/>
        </w:trPr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7BA595E6" w14:textId="77777777" w:rsidR="006908FA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sz w:val="24"/>
              </w:rPr>
            </w:pPr>
            <w:r>
              <w:rPr>
                <w:rFonts w:ascii="Courier New" w:hAnsi="Courier New"/>
                <w:snapToGrid w:val="0"/>
                <w:sz w:val="24"/>
              </w:rPr>
              <w:t>10101001</w:t>
            </w:r>
          </w:p>
        </w:tc>
        <w:tc>
          <w:tcPr>
            <w:tcW w:w="61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A7482BB" w14:textId="77777777" w:rsidR="006908FA" w:rsidRDefault="006908FA">
            <w:pPr>
              <w:pStyle w:val="Title"/>
              <w:jc w:val="left"/>
              <w:rPr>
                <w:rFonts w:ascii="Courier New" w:hAnsi="Courier New"/>
                <w:snapToGrid w:val="0"/>
                <w:sz w:val="24"/>
              </w:rPr>
            </w:pPr>
            <w:r>
              <w:rPr>
                <w:rFonts w:ascii="Courier New" w:hAnsi="Courier New"/>
                <w:snapToGrid w:val="0"/>
                <w:sz w:val="24"/>
              </w:rPr>
              <w:t>+</w:t>
            </w:r>
          </w:p>
        </w:tc>
      </w:tr>
      <w:tr w:rsidR="006908FA" w14:paraId="32D023CE" w14:textId="77777777">
        <w:trPr>
          <w:cantSplit/>
        </w:trPr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4E0AFB36" w14:textId="77777777" w:rsidR="006908FA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sz w:val="24"/>
              </w:rPr>
            </w:pPr>
            <w:r>
              <w:rPr>
                <w:rFonts w:ascii="Courier New" w:hAnsi="Courier New"/>
                <w:snapToGrid w:val="0"/>
                <w:sz w:val="24"/>
              </w:rPr>
              <w:t>10110100</w:t>
            </w:r>
          </w:p>
        </w:tc>
        <w:tc>
          <w:tcPr>
            <w:tcW w:w="611" w:type="dxa"/>
            <w:vMerge/>
            <w:tcBorders>
              <w:left w:val="nil"/>
              <w:bottom w:val="nil"/>
              <w:right w:val="nil"/>
            </w:tcBorders>
          </w:tcPr>
          <w:p w14:paraId="165415AC" w14:textId="77777777" w:rsidR="006908FA" w:rsidRDefault="006908FA">
            <w:pPr>
              <w:pStyle w:val="Title"/>
              <w:rPr>
                <w:rFonts w:ascii="Courier New" w:hAnsi="Courier New"/>
                <w:snapToGrid w:val="0"/>
                <w:color w:val="FF0000"/>
                <w:sz w:val="24"/>
              </w:rPr>
            </w:pPr>
          </w:p>
        </w:tc>
      </w:tr>
      <w:tr w:rsidR="006908FA" w14:paraId="2F3CEA68" w14:textId="77777777">
        <w:tc>
          <w:tcPr>
            <w:tcW w:w="154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</w:tcPr>
          <w:p w14:paraId="75FA51C7" w14:textId="77777777" w:rsidR="006908FA" w:rsidRPr="00DD4252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color w:val="FFFFFF"/>
                <w:sz w:val="24"/>
              </w:rPr>
            </w:pPr>
            <w:r w:rsidRPr="00DD4252">
              <w:rPr>
                <w:rFonts w:ascii="Courier New" w:hAnsi="Courier New"/>
                <w:snapToGrid w:val="0"/>
                <w:color w:val="FFFFFF"/>
                <w:sz w:val="24"/>
              </w:rPr>
              <w:t>101011101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</w:tcPr>
          <w:p w14:paraId="1F20251F" w14:textId="77777777" w:rsidR="006908FA" w:rsidRDefault="006908FA">
            <w:pPr>
              <w:pStyle w:val="Title"/>
              <w:rPr>
                <w:rFonts w:ascii="Courier New" w:hAnsi="Courier New"/>
                <w:snapToGrid w:val="0"/>
                <w:color w:val="FF0000"/>
                <w:sz w:val="24"/>
              </w:rPr>
            </w:pPr>
          </w:p>
        </w:tc>
      </w:tr>
      <w:tr w:rsidR="006908FA" w14:paraId="00B86CB4" w14:textId="77777777">
        <w:tc>
          <w:tcPr>
            <w:tcW w:w="1549" w:type="dxa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</w:tcPr>
          <w:p w14:paraId="4EF970F2" w14:textId="77777777" w:rsidR="006908FA" w:rsidRPr="00DD4252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color w:val="FFFFFF"/>
                <w:sz w:val="24"/>
              </w:rPr>
            </w:pPr>
            <w:r w:rsidRPr="00DD4252">
              <w:rPr>
                <w:rFonts w:ascii="Courier New" w:hAnsi="Courier New"/>
                <w:snapToGrid w:val="0"/>
                <w:color w:val="FFFFFF"/>
                <w:sz w:val="24"/>
              </w:rPr>
              <w:t>01011101</w:t>
            </w: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</w:tcPr>
          <w:p w14:paraId="526ED399" w14:textId="77777777" w:rsidR="006908FA" w:rsidRDefault="006908FA">
            <w:pPr>
              <w:pStyle w:val="Title"/>
              <w:rPr>
                <w:rFonts w:ascii="Courier New" w:hAnsi="Courier New"/>
                <w:snapToGrid w:val="0"/>
                <w:color w:val="FF0000"/>
                <w:sz w:val="24"/>
              </w:rPr>
            </w:pPr>
          </w:p>
        </w:tc>
      </w:tr>
    </w:tbl>
    <w:p w14:paraId="3E2ED9E2" w14:textId="77777777" w:rsidR="006908FA" w:rsidRDefault="006908FA">
      <w:pPr>
        <w:pStyle w:val="Title"/>
        <w:jc w:val="both"/>
        <w:rPr>
          <w:sz w:val="24"/>
        </w:rPr>
      </w:pPr>
    </w:p>
    <w:p w14:paraId="26697830" w14:textId="77777777" w:rsidR="006908FA" w:rsidRDefault="006908FA">
      <w:pPr>
        <w:pStyle w:val="Title"/>
        <w:jc w:val="left"/>
        <w:rPr>
          <w:rFonts w:ascii="Courier New" w:hAnsi="Courier New" w:cs="Courier New"/>
          <w:sz w:val="24"/>
        </w:rPr>
      </w:pPr>
      <w:r>
        <w:rPr>
          <w:sz w:val="24"/>
        </w:rPr>
        <w:t>Activity 3.5:</w:t>
      </w:r>
      <w:r>
        <w:t xml:space="preserve"> </w:t>
      </w:r>
      <w:r>
        <w:rPr>
          <w:b w:val="0"/>
          <w:snapToGrid w:val="0"/>
          <w:sz w:val="24"/>
        </w:rPr>
        <w:t xml:space="preserve">Is the result in Activity 3.4 correct? If the answer is either yes or no, explain why?  </w:t>
      </w:r>
    </w:p>
    <w:p w14:paraId="37349A83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</w:p>
    <w:p w14:paraId="78185B98" w14:textId="77777777" w:rsidR="006908FA" w:rsidRPr="00DD4252" w:rsidRDefault="005A12E4">
      <w:pPr>
        <w:pStyle w:val="Title"/>
        <w:jc w:val="both"/>
        <w:rPr>
          <w:b w:val="0"/>
          <w:bCs/>
          <w:color w:val="FFFFFF"/>
          <w:sz w:val="24"/>
        </w:rPr>
      </w:pPr>
      <w:r w:rsidRPr="00DD4252">
        <w:rPr>
          <w:b w:val="0"/>
          <w:bCs/>
          <w:color w:val="FFFFFF"/>
          <w:sz w:val="24"/>
        </w:rPr>
        <w:t>No, since Carry in is not the same as carry out.</w:t>
      </w:r>
    </w:p>
    <w:p w14:paraId="597EC569" w14:textId="77777777" w:rsidR="006908FA" w:rsidRDefault="006908FA">
      <w:pPr>
        <w:pStyle w:val="Title"/>
        <w:jc w:val="both"/>
        <w:rPr>
          <w:sz w:val="24"/>
        </w:rPr>
      </w:pPr>
    </w:p>
    <w:p w14:paraId="6F683C43" w14:textId="77777777" w:rsidR="006908FA" w:rsidRDefault="006908FA">
      <w:pPr>
        <w:pStyle w:val="Title"/>
        <w:jc w:val="left"/>
        <w:rPr>
          <w:snapToGrid w:val="0"/>
        </w:rPr>
      </w:pPr>
    </w:p>
    <w:p w14:paraId="0CDCBE7E" w14:textId="77777777" w:rsidR="00D41B4E" w:rsidRDefault="00D41B4E">
      <w:pPr>
        <w:jc w:val="both"/>
        <w:rPr>
          <w:b/>
          <w:snapToGrid w:val="0"/>
        </w:rPr>
      </w:pPr>
    </w:p>
    <w:p w14:paraId="0B84ADD6" w14:textId="77777777" w:rsidR="006908FA" w:rsidRDefault="006908FA">
      <w:pPr>
        <w:jc w:val="both"/>
        <w:rPr>
          <w:bCs/>
        </w:rPr>
      </w:pPr>
      <w:r>
        <w:rPr>
          <w:b/>
          <w:snapToGrid w:val="0"/>
        </w:rPr>
        <w:t xml:space="preserve">Task 4: </w:t>
      </w:r>
      <w:r>
        <w:rPr>
          <w:b/>
        </w:rPr>
        <w:t xml:space="preserve">Hexadecimal System </w:t>
      </w:r>
    </w:p>
    <w:p w14:paraId="7C0D97D8" w14:textId="77777777" w:rsidR="006908FA" w:rsidRDefault="006908FA">
      <w:pPr>
        <w:ind w:left="66"/>
        <w:jc w:val="both"/>
        <w:rPr>
          <w:bCs/>
          <w:snapToGrid w:val="0"/>
        </w:rPr>
      </w:pPr>
      <w:r>
        <w:rPr>
          <w:bCs/>
          <w:snapToGrid w:val="0"/>
        </w:rPr>
        <w:t>A Hexadecimal number is a number with base sixteen.</w:t>
      </w:r>
    </w:p>
    <w:p w14:paraId="30874702" w14:textId="77777777" w:rsidR="006908FA" w:rsidRDefault="006908FA">
      <w:pPr>
        <w:ind w:left="66"/>
        <w:jc w:val="both"/>
        <w:rPr>
          <w:bCs/>
          <w:snapToGrid w:val="0"/>
        </w:rPr>
      </w:pPr>
    </w:p>
    <w:p w14:paraId="50BBF636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  <w:r>
        <w:rPr>
          <w:sz w:val="24"/>
        </w:rPr>
        <w:t xml:space="preserve">Activity 4.1: </w:t>
      </w:r>
      <w:r>
        <w:rPr>
          <w:b w:val="0"/>
          <w:snapToGrid w:val="0"/>
          <w:sz w:val="24"/>
        </w:rPr>
        <w:t>Perform the following operation:</w:t>
      </w:r>
    </w:p>
    <w:p w14:paraId="55E15154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</w:p>
    <w:tbl>
      <w:tblPr>
        <w:tblW w:w="0" w:type="auto"/>
        <w:tblInd w:w="3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9"/>
        <w:gridCol w:w="361"/>
      </w:tblGrid>
      <w:tr w:rsidR="006908FA" w14:paraId="558A05F4" w14:textId="77777777">
        <w:trPr>
          <w:cantSplit/>
        </w:trPr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3FF9E9F1" w14:textId="77777777" w:rsidR="006908FA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sz w:val="24"/>
              </w:rPr>
            </w:pPr>
            <w:r>
              <w:rPr>
                <w:rFonts w:ascii="Courier New" w:hAnsi="Courier New"/>
                <w:snapToGrid w:val="0"/>
                <w:sz w:val="24"/>
              </w:rPr>
              <w:t>2A9F6</w:t>
            </w:r>
          </w:p>
        </w:tc>
        <w:tc>
          <w:tcPr>
            <w:tcW w:w="36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190A800" w14:textId="77777777" w:rsidR="006908FA" w:rsidRDefault="006908FA">
            <w:pPr>
              <w:pStyle w:val="Title"/>
              <w:jc w:val="left"/>
              <w:rPr>
                <w:rFonts w:ascii="Courier New" w:hAnsi="Courier New"/>
                <w:snapToGrid w:val="0"/>
                <w:sz w:val="24"/>
              </w:rPr>
            </w:pPr>
            <w:r>
              <w:rPr>
                <w:rFonts w:ascii="Courier New" w:hAnsi="Courier New"/>
                <w:snapToGrid w:val="0"/>
                <w:sz w:val="24"/>
              </w:rPr>
              <w:t>+</w:t>
            </w:r>
          </w:p>
        </w:tc>
      </w:tr>
      <w:tr w:rsidR="006908FA" w14:paraId="1679086D" w14:textId="77777777">
        <w:trPr>
          <w:cantSplit/>
        </w:trPr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2B134885" w14:textId="77777777" w:rsidR="006908FA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sz w:val="24"/>
              </w:rPr>
            </w:pPr>
            <w:r>
              <w:rPr>
                <w:rFonts w:ascii="Courier New" w:hAnsi="Courier New"/>
                <w:snapToGrid w:val="0"/>
                <w:sz w:val="24"/>
              </w:rPr>
              <w:t>D6B58</w:t>
            </w:r>
          </w:p>
        </w:tc>
        <w:tc>
          <w:tcPr>
            <w:tcW w:w="361" w:type="dxa"/>
            <w:vMerge/>
            <w:tcBorders>
              <w:left w:val="nil"/>
              <w:bottom w:val="nil"/>
              <w:right w:val="nil"/>
            </w:tcBorders>
          </w:tcPr>
          <w:p w14:paraId="1DD1D8DB" w14:textId="77777777" w:rsidR="006908FA" w:rsidRDefault="006908FA">
            <w:pPr>
              <w:pStyle w:val="Title"/>
              <w:rPr>
                <w:rFonts w:ascii="Courier New" w:hAnsi="Courier New"/>
                <w:snapToGrid w:val="0"/>
                <w:color w:val="FF0000"/>
                <w:sz w:val="24"/>
              </w:rPr>
            </w:pPr>
          </w:p>
        </w:tc>
      </w:tr>
      <w:tr w:rsidR="006908FA" w14:paraId="3BF3D399" w14:textId="77777777">
        <w:tc>
          <w:tcPr>
            <w:tcW w:w="1549" w:type="dxa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</w:tcPr>
          <w:p w14:paraId="3C450049" w14:textId="77777777" w:rsidR="006908FA" w:rsidRPr="00DD4252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color w:val="FFFFFF"/>
                <w:sz w:val="24"/>
              </w:rPr>
            </w:pPr>
            <w:r w:rsidRPr="00DD4252">
              <w:rPr>
                <w:rFonts w:ascii="Courier New" w:hAnsi="Courier New"/>
                <w:snapToGrid w:val="0"/>
                <w:color w:val="FFFFFF"/>
                <w:sz w:val="24"/>
              </w:rPr>
              <w:t>10154E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</w:tcPr>
          <w:p w14:paraId="3E28BD52" w14:textId="77777777" w:rsidR="006908FA" w:rsidRDefault="006908FA">
            <w:pPr>
              <w:pStyle w:val="Title"/>
              <w:rPr>
                <w:rFonts w:ascii="Courier New" w:hAnsi="Courier New"/>
                <w:snapToGrid w:val="0"/>
                <w:color w:val="FF0000"/>
                <w:sz w:val="24"/>
              </w:rPr>
            </w:pPr>
          </w:p>
        </w:tc>
      </w:tr>
    </w:tbl>
    <w:p w14:paraId="14096223" w14:textId="77777777" w:rsidR="006908FA" w:rsidRDefault="006908FA">
      <w:pPr>
        <w:pStyle w:val="Title"/>
        <w:jc w:val="both"/>
        <w:rPr>
          <w:sz w:val="24"/>
        </w:rPr>
      </w:pPr>
    </w:p>
    <w:p w14:paraId="47068C1E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  <w:r>
        <w:rPr>
          <w:sz w:val="24"/>
        </w:rPr>
        <w:t xml:space="preserve">Activity 4.2: </w:t>
      </w:r>
      <w:r>
        <w:rPr>
          <w:b w:val="0"/>
          <w:snapToGrid w:val="0"/>
          <w:sz w:val="24"/>
        </w:rPr>
        <w:t>Perform the following operation:</w:t>
      </w:r>
    </w:p>
    <w:p w14:paraId="613A259A" w14:textId="77777777" w:rsidR="006908FA" w:rsidRDefault="006908FA">
      <w:pPr>
        <w:pStyle w:val="Title"/>
        <w:jc w:val="left"/>
        <w:rPr>
          <w:b w:val="0"/>
          <w:snapToGrid w:val="0"/>
          <w:sz w:val="24"/>
        </w:rPr>
      </w:pPr>
    </w:p>
    <w:tbl>
      <w:tblPr>
        <w:tblW w:w="0" w:type="auto"/>
        <w:tblInd w:w="3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9"/>
        <w:gridCol w:w="361"/>
      </w:tblGrid>
      <w:tr w:rsidR="006908FA" w14:paraId="6F13A255" w14:textId="77777777">
        <w:trPr>
          <w:cantSplit/>
        </w:trPr>
        <w:tc>
          <w:tcPr>
            <w:tcW w:w="1549" w:type="dxa"/>
            <w:tcBorders>
              <w:top w:val="nil"/>
              <w:left w:val="nil"/>
              <w:bottom w:val="nil"/>
              <w:right w:val="nil"/>
            </w:tcBorders>
          </w:tcPr>
          <w:p w14:paraId="0EC16276" w14:textId="77777777" w:rsidR="006908FA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sz w:val="24"/>
              </w:rPr>
            </w:pPr>
            <w:r>
              <w:rPr>
                <w:rFonts w:ascii="Courier New" w:hAnsi="Courier New"/>
                <w:snapToGrid w:val="0"/>
                <w:sz w:val="24"/>
              </w:rPr>
              <w:t>D6B58</w:t>
            </w:r>
          </w:p>
        </w:tc>
        <w:tc>
          <w:tcPr>
            <w:tcW w:w="36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BEAF05B" w14:textId="77777777" w:rsidR="006908FA" w:rsidRDefault="006908FA">
            <w:pPr>
              <w:pStyle w:val="Title"/>
              <w:jc w:val="left"/>
              <w:rPr>
                <w:rFonts w:ascii="Courier New" w:hAnsi="Courier New"/>
                <w:snapToGrid w:val="0"/>
                <w:sz w:val="24"/>
              </w:rPr>
            </w:pPr>
            <w:r>
              <w:rPr>
                <w:rFonts w:ascii="Courier New" w:hAnsi="Courier New" w:cs="Courier New"/>
                <w:snapToGrid w:val="0"/>
                <w:sz w:val="24"/>
              </w:rPr>
              <w:t>-</w:t>
            </w:r>
          </w:p>
        </w:tc>
      </w:tr>
      <w:tr w:rsidR="006908FA" w14:paraId="592FFF5F" w14:textId="77777777">
        <w:trPr>
          <w:cantSplit/>
        </w:trPr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5F477776" w14:textId="77777777" w:rsidR="006908FA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sz w:val="24"/>
              </w:rPr>
            </w:pPr>
            <w:r>
              <w:rPr>
                <w:rFonts w:ascii="Courier New" w:hAnsi="Courier New"/>
                <w:snapToGrid w:val="0"/>
                <w:sz w:val="24"/>
              </w:rPr>
              <w:t>2A9F6</w:t>
            </w:r>
          </w:p>
        </w:tc>
        <w:tc>
          <w:tcPr>
            <w:tcW w:w="361" w:type="dxa"/>
            <w:vMerge/>
            <w:tcBorders>
              <w:left w:val="nil"/>
              <w:bottom w:val="nil"/>
              <w:right w:val="nil"/>
            </w:tcBorders>
          </w:tcPr>
          <w:p w14:paraId="53BEC8F3" w14:textId="77777777" w:rsidR="006908FA" w:rsidRDefault="006908FA">
            <w:pPr>
              <w:pStyle w:val="Title"/>
              <w:rPr>
                <w:rFonts w:ascii="Courier New" w:hAnsi="Courier New"/>
                <w:snapToGrid w:val="0"/>
                <w:color w:val="FF0000"/>
                <w:sz w:val="24"/>
              </w:rPr>
            </w:pPr>
          </w:p>
        </w:tc>
      </w:tr>
      <w:tr w:rsidR="006908FA" w14:paraId="58EACC4C" w14:textId="77777777">
        <w:tc>
          <w:tcPr>
            <w:tcW w:w="1549" w:type="dxa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</w:tcPr>
          <w:p w14:paraId="2164CB56" w14:textId="77777777" w:rsidR="006908FA" w:rsidRPr="00DD4252" w:rsidRDefault="006908FA">
            <w:pPr>
              <w:pStyle w:val="Title"/>
              <w:jc w:val="right"/>
              <w:rPr>
                <w:rFonts w:ascii="Courier New" w:hAnsi="Courier New"/>
                <w:snapToGrid w:val="0"/>
                <w:color w:val="FFFFFF"/>
                <w:sz w:val="24"/>
              </w:rPr>
            </w:pPr>
            <w:r w:rsidRPr="00DD4252">
              <w:rPr>
                <w:rFonts w:ascii="Courier New" w:hAnsi="Courier New"/>
                <w:snapToGrid w:val="0"/>
                <w:color w:val="FFFFFF"/>
                <w:sz w:val="24"/>
              </w:rPr>
              <w:t>AC162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</w:tcPr>
          <w:p w14:paraId="32D96454" w14:textId="77777777" w:rsidR="006908FA" w:rsidRDefault="006908FA">
            <w:pPr>
              <w:pStyle w:val="Title"/>
              <w:rPr>
                <w:rFonts w:ascii="Courier New" w:hAnsi="Courier New"/>
                <w:snapToGrid w:val="0"/>
                <w:color w:val="FF0000"/>
                <w:sz w:val="24"/>
              </w:rPr>
            </w:pPr>
          </w:p>
        </w:tc>
      </w:tr>
    </w:tbl>
    <w:p w14:paraId="42AC5B06" w14:textId="77777777" w:rsidR="006908FA" w:rsidRDefault="006908FA" w:rsidP="00D41B4E">
      <w:pPr>
        <w:pStyle w:val="Title"/>
        <w:jc w:val="left"/>
        <w:rPr>
          <w:snapToGrid w:val="0"/>
        </w:rPr>
      </w:pPr>
    </w:p>
    <w:sectPr w:rsidR="006908FA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E8D11" w14:textId="77777777" w:rsidR="00806E52" w:rsidRDefault="00806E52">
      <w:r>
        <w:separator/>
      </w:r>
    </w:p>
  </w:endnote>
  <w:endnote w:type="continuationSeparator" w:id="0">
    <w:p w14:paraId="63C1D1EE" w14:textId="77777777" w:rsidR="00806E52" w:rsidRDefault="00806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5A16F" w14:textId="77777777" w:rsidR="00806E52" w:rsidRDefault="00806E52">
      <w:r>
        <w:separator/>
      </w:r>
    </w:p>
  </w:footnote>
  <w:footnote w:type="continuationSeparator" w:id="0">
    <w:p w14:paraId="6229D425" w14:textId="77777777" w:rsidR="00806E52" w:rsidRDefault="00806E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F314A" w14:textId="77777777" w:rsidR="00D41B4E" w:rsidRDefault="00D41B4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FB4B6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1176BC3"/>
    <w:multiLevelType w:val="hybridMultilevel"/>
    <w:tmpl w:val="F2567610"/>
    <w:lvl w:ilvl="0" w:tplc="04090011">
      <w:start w:val="1"/>
      <w:numFmt w:val="decimal"/>
      <w:lvlText w:val="%1)"/>
      <w:lvlJc w:val="left"/>
      <w:pPr>
        <w:tabs>
          <w:tab w:val="num" w:pos="852"/>
        </w:tabs>
        <w:ind w:left="852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72"/>
        </w:tabs>
        <w:ind w:left="157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92"/>
        </w:tabs>
        <w:ind w:left="22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12"/>
        </w:tabs>
        <w:ind w:left="301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32"/>
        </w:tabs>
        <w:ind w:left="37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52"/>
        </w:tabs>
        <w:ind w:left="445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72"/>
        </w:tabs>
        <w:ind w:left="517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92"/>
        </w:tabs>
        <w:ind w:left="589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12"/>
        </w:tabs>
        <w:ind w:left="6612" w:hanging="180"/>
      </w:pPr>
    </w:lvl>
  </w:abstractNum>
  <w:abstractNum w:abstractNumId="3" w15:restartNumberingAfterBreak="0">
    <w:nsid w:val="05D97BF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7C6631E"/>
    <w:multiLevelType w:val="hybridMultilevel"/>
    <w:tmpl w:val="79C4BF9A"/>
    <w:lvl w:ilvl="0" w:tplc="04090011">
      <w:start w:val="1"/>
      <w:numFmt w:val="decimal"/>
      <w:lvlText w:val="%1)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5" w15:restartNumberingAfterBreak="0">
    <w:nsid w:val="097D37DB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1760785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7A2630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C1C0F3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8045D3B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A664A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D927FBD"/>
    <w:multiLevelType w:val="singleLevel"/>
    <w:tmpl w:val="AB9E42BA"/>
    <w:lvl w:ilvl="0">
      <w:start w:val="90"/>
      <w:numFmt w:val="decimal"/>
      <w:lvlText w:val="%1"/>
      <w:lvlJc w:val="left"/>
      <w:pPr>
        <w:tabs>
          <w:tab w:val="num" w:pos="4320"/>
        </w:tabs>
        <w:ind w:left="4320" w:hanging="3960"/>
      </w:pPr>
      <w:rPr>
        <w:rFonts w:hint="default"/>
      </w:rPr>
    </w:lvl>
  </w:abstractNum>
  <w:abstractNum w:abstractNumId="12" w15:restartNumberingAfterBreak="0">
    <w:nsid w:val="2ED4389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19539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D6A1A2E"/>
    <w:multiLevelType w:val="singleLevel"/>
    <w:tmpl w:val="AB9E42BA"/>
    <w:lvl w:ilvl="0">
      <w:start w:val="90"/>
      <w:numFmt w:val="decimal"/>
      <w:lvlText w:val="%1"/>
      <w:lvlJc w:val="left"/>
      <w:pPr>
        <w:tabs>
          <w:tab w:val="num" w:pos="4320"/>
        </w:tabs>
        <w:ind w:left="4320" w:hanging="3960"/>
      </w:pPr>
      <w:rPr>
        <w:rFonts w:hint="default"/>
      </w:rPr>
    </w:lvl>
  </w:abstractNum>
  <w:abstractNum w:abstractNumId="15" w15:restartNumberingAfterBreak="0">
    <w:nsid w:val="4EAA0BF1"/>
    <w:multiLevelType w:val="singleLevel"/>
    <w:tmpl w:val="AB9E42BA"/>
    <w:lvl w:ilvl="0">
      <w:start w:val="90"/>
      <w:numFmt w:val="decimal"/>
      <w:lvlText w:val="%1"/>
      <w:lvlJc w:val="left"/>
      <w:pPr>
        <w:tabs>
          <w:tab w:val="num" w:pos="4320"/>
        </w:tabs>
        <w:ind w:left="4320" w:hanging="3960"/>
      </w:pPr>
      <w:rPr>
        <w:rFonts w:hint="default"/>
      </w:rPr>
    </w:lvl>
  </w:abstractNum>
  <w:abstractNum w:abstractNumId="16" w15:restartNumberingAfterBreak="0">
    <w:nsid w:val="5A8C6A5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899011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69FD667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6F4445DA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721E3463"/>
    <w:multiLevelType w:val="singleLevel"/>
    <w:tmpl w:val="AB9E42BA"/>
    <w:lvl w:ilvl="0">
      <w:start w:val="90"/>
      <w:numFmt w:val="decimal"/>
      <w:lvlText w:val="%1"/>
      <w:lvlJc w:val="left"/>
      <w:pPr>
        <w:tabs>
          <w:tab w:val="num" w:pos="4320"/>
        </w:tabs>
        <w:ind w:left="4320" w:hanging="3960"/>
      </w:pPr>
      <w:rPr>
        <w:rFonts w:hint="default"/>
      </w:rPr>
    </w:lvl>
  </w:abstractNum>
  <w:abstractNum w:abstractNumId="21" w15:restartNumberingAfterBreak="0">
    <w:nsid w:val="740A7059"/>
    <w:multiLevelType w:val="hybridMultilevel"/>
    <w:tmpl w:val="99AA865C"/>
    <w:lvl w:ilvl="0" w:tplc="04090011">
      <w:start w:val="1"/>
      <w:numFmt w:val="decimal"/>
      <w:lvlText w:val="%1)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2" w15:restartNumberingAfterBreak="0">
    <w:nsid w:val="756E5A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90A55B8"/>
    <w:multiLevelType w:val="hybridMultilevel"/>
    <w:tmpl w:val="68D06772"/>
    <w:lvl w:ilvl="0" w:tplc="04090011">
      <w:start w:val="1"/>
      <w:numFmt w:val="decimal"/>
      <w:lvlText w:val="%1)"/>
      <w:lvlJc w:val="left"/>
      <w:pPr>
        <w:tabs>
          <w:tab w:val="num" w:pos="786"/>
        </w:tabs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4" w15:restartNumberingAfterBreak="0">
    <w:nsid w:val="7DFD3990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9"/>
  </w:num>
  <w:num w:numId="3">
    <w:abstractNumId w:val="19"/>
  </w:num>
  <w:num w:numId="4">
    <w:abstractNumId w:val="5"/>
  </w:num>
  <w:num w:numId="5">
    <w:abstractNumId w:val="24"/>
  </w:num>
  <w:num w:numId="6">
    <w:abstractNumId w:val="0"/>
    <w:lvlOverride w:ilvl="0">
      <w:lvl w:ilvl="0">
        <w:numFmt w:val="bullet"/>
        <w:lvlText w:val=""/>
        <w:legacy w:legacy="1" w:legacySpace="0" w:legacyIndent="0"/>
        <w:lvlJc w:val="left"/>
        <w:rPr>
          <w:rFonts w:ascii="Monotype Sorts" w:hAnsi="Monotype Sorts" w:hint="default"/>
          <w:sz w:val="36"/>
        </w:rPr>
      </w:lvl>
    </w:lvlOverride>
  </w:num>
  <w:num w:numId="7">
    <w:abstractNumId w:val="22"/>
  </w:num>
  <w:num w:numId="8">
    <w:abstractNumId w:val="10"/>
  </w:num>
  <w:num w:numId="9">
    <w:abstractNumId w:val="0"/>
    <w:lvlOverride w:ilvl="0">
      <w:lvl w:ilvl="0">
        <w:numFmt w:val="bullet"/>
        <w:lvlText w:val=""/>
        <w:legacy w:legacy="1" w:legacySpace="0" w:legacyIndent="0"/>
        <w:lvlJc w:val="left"/>
        <w:rPr>
          <w:rFonts w:ascii="Monotype Sorts" w:hAnsi="Monotype Sorts" w:hint="default"/>
          <w:sz w:val="50"/>
        </w:rPr>
      </w:lvl>
    </w:lvlOverride>
  </w:num>
  <w:num w:numId="10">
    <w:abstractNumId w:val="3"/>
  </w:num>
  <w:num w:numId="11">
    <w:abstractNumId w:val="0"/>
    <w:lvlOverride w:ilvl="0">
      <w:lvl w:ilvl="0">
        <w:numFmt w:val="bullet"/>
        <w:lvlText w:val=""/>
        <w:legacy w:legacy="1" w:legacySpace="0" w:legacyIndent="0"/>
        <w:lvlJc w:val="left"/>
        <w:rPr>
          <w:rFonts w:ascii="Monotype Sorts" w:hAnsi="Monotype Sorts" w:hint="default"/>
          <w:sz w:val="44"/>
        </w:rPr>
      </w:lvl>
    </w:lvlOverride>
  </w:num>
  <w:num w:numId="12">
    <w:abstractNumId w:val="8"/>
  </w:num>
  <w:num w:numId="13">
    <w:abstractNumId w:val="11"/>
  </w:num>
  <w:num w:numId="14">
    <w:abstractNumId w:val="7"/>
  </w:num>
  <w:num w:numId="15">
    <w:abstractNumId w:val="12"/>
  </w:num>
  <w:num w:numId="16">
    <w:abstractNumId w:val="15"/>
  </w:num>
  <w:num w:numId="17">
    <w:abstractNumId w:val="16"/>
  </w:num>
  <w:num w:numId="18">
    <w:abstractNumId w:val="14"/>
  </w:num>
  <w:num w:numId="19">
    <w:abstractNumId w:val="6"/>
  </w:num>
  <w:num w:numId="20">
    <w:abstractNumId w:val="13"/>
  </w:num>
  <w:num w:numId="21">
    <w:abstractNumId w:val="20"/>
  </w:num>
  <w:num w:numId="22">
    <w:abstractNumId w:val="18"/>
  </w:num>
  <w:num w:numId="23">
    <w:abstractNumId w:val="17"/>
  </w:num>
  <w:num w:numId="24">
    <w:abstractNumId w:val="2"/>
  </w:num>
  <w:num w:numId="25">
    <w:abstractNumId w:val="4"/>
  </w:num>
  <w:num w:numId="26">
    <w:abstractNumId w:val="21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NjAxs7CwsDQzMzNS0lEKTi0uzszPAykwrgUAm41QtywAAAA="/>
  </w:docVars>
  <w:rsids>
    <w:rsidRoot w:val="006908FA"/>
    <w:rsid w:val="000453EC"/>
    <w:rsid w:val="00115D9E"/>
    <w:rsid w:val="0011602C"/>
    <w:rsid w:val="00136B5A"/>
    <w:rsid w:val="00175359"/>
    <w:rsid w:val="001B6C91"/>
    <w:rsid w:val="001B7804"/>
    <w:rsid w:val="001E3B81"/>
    <w:rsid w:val="001F342F"/>
    <w:rsid w:val="002A547D"/>
    <w:rsid w:val="00350338"/>
    <w:rsid w:val="00404DF9"/>
    <w:rsid w:val="00474A90"/>
    <w:rsid w:val="004B456B"/>
    <w:rsid w:val="004C42CB"/>
    <w:rsid w:val="005A12E4"/>
    <w:rsid w:val="005F5EBF"/>
    <w:rsid w:val="006340A1"/>
    <w:rsid w:val="006908FA"/>
    <w:rsid w:val="006B1D76"/>
    <w:rsid w:val="006E00B3"/>
    <w:rsid w:val="007109BD"/>
    <w:rsid w:val="007319FD"/>
    <w:rsid w:val="0073260A"/>
    <w:rsid w:val="007804F5"/>
    <w:rsid w:val="007C271C"/>
    <w:rsid w:val="007F7702"/>
    <w:rsid w:val="00806E52"/>
    <w:rsid w:val="00845F8D"/>
    <w:rsid w:val="00894F86"/>
    <w:rsid w:val="008C54FF"/>
    <w:rsid w:val="008E6E8A"/>
    <w:rsid w:val="00967B61"/>
    <w:rsid w:val="00970A9F"/>
    <w:rsid w:val="0098204D"/>
    <w:rsid w:val="00990852"/>
    <w:rsid w:val="009B55DD"/>
    <w:rsid w:val="009C13CE"/>
    <w:rsid w:val="009D7A3A"/>
    <w:rsid w:val="009E15BF"/>
    <w:rsid w:val="009E767A"/>
    <w:rsid w:val="009F16FB"/>
    <w:rsid w:val="00A114CB"/>
    <w:rsid w:val="00A52139"/>
    <w:rsid w:val="00AB05E1"/>
    <w:rsid w:val="00AB07C2"/>
    <w:rsid w:val="00AE360A"/>
    <w:rsid w:val="00B20177"/>
    <w:rsid w:val="00B418CF"/>
    <w:rsid w:val="00B647E6"/>
    <w:rsid w:val="00BC2D96"/>
    <w:rsid w:val="00C527F3"/>
    <w:rsid w:val="00C64246"/>
    <w:rsid w:val="00C9155F"/>
    <w:rsid w:val="00CC15EF"/>
    <w:rsid w:val="00D363A3"/>
    <w:rsid w:val="00D41B4E"/>
    <w:rsid w:val="00D827CD"/>
    <w:rsid w:val="00D93178"/>
    <w:rsid w:val="00DD4252"/>
    <w:rsid w:val="00DF5E3E"/>
    <w:rsid w:val="00E149A6"/>
    <w:rsid w:val="00EA7079"/>
    <w:rsid w:val="00EB1335"/>
    <w:rsid w:val="00EC0270"/>
    <w:rsid w:val="00FB1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4:docId w14:val="01A3CA01"/>
  <w15:docId w15:val="{75A5A415-9559-4EC6-8948-C12156DF3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pPr>
      <w:keepNext/>
      <w:ind w:left="360"/>
      <w:outlineLvl w:val="2"/>
    </w:pPr>
    <w:rPr>
      <w:snapToGrid w:val="0"/>
      <w:color w:val="000000"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napToGrid w:val="0"/>
      <w:color w:val="000000"/>
      <w:sz w:val="28"/>
    </w:rPr>
  </w:style>
  <w:style w:type="paragraph" w:styleId="Heading5">
    <w:name w:val="heading 5"/>
    <w:basedOn w:val="Normal"/>
    <w:next w:val="Normal"/>
    <w:qFormat/>
    <w:pPr>
      <w:keepNext/>
      <w:ind w:left="540" w:hanging="540"/>
      <w:outlineLvl w:val="4"/>
    </w:pPr>
    <w:rPr>
      <w:snapToGrid w:val="0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b/>
      <w:sz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BodyTextIndent">
    <w:name w:val="Body Text Indent"/>
    <w:basedOn w:val="Normal"/>
    <w:pPr>
      <w:ind w:left="132"/>
      <w:jc w:val="both"/>
    </w:pPr>
    <w:rPr>
      <w:bCs/>
      <w:snapToGrid w:val="0"/>
    </w:rPr>
  </w:style>
  <w:style w:type="paragraph" w:styleId="BodyText">
    <w:name w:val="Body Text"/>
    <w:basedOn w:val="Normal"/>
    <w:pPr>
      <w:jc w:val="both"/>
    </w:pPr>
    <w:rPr>
      <w:bCs/>
      <w:snapToGrid w:val="0"/>
    </w:rPr>
  </w:style>
  <w:style w:type="table" w:styleId="TableGrid">
    <w:name w:val="Table Grid"/>
    <w:basedOn w:val="TableNormal"/>
    <w:rsid w:val="00FB18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rsid w:val="00FB18D0"/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5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2401- Computer Organization and Assembly</vt:lpstr>
    </vt:vector>
  </TitlesOfParts>
  <Company>UH-Downtown</Company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2401- Computer Organization and Assembly</dc:title>
  <dc:subject>Lab 2 - Arithmetic Operations On Signed Numbers</dc:subject>
  <dc:creator>Ongard Sirisaengtaksin</dc:creator>
  <cp:keywords/>
  <cp:lastModifiedBy>Hamza Haroon</cp:lastModifiedBy>
  <cp:revision>42</cp:revision>
  <cp:lastPrinted>2004-02-04T07:23:00Z</cp:lastPrinted>
  <dcterms:created xsi:type="dcterms:W3CDTF">2016-04-12T03:47:00Z</dcterms:created>
  <dcterms:modified xsi:type="dcterms:W3CDTF">2022-01-06T11:29:00Z</dcterms:modified>
</cp:coreProperties>
</file>